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95DC9" w14:textId="77777777" w:rsidR="00EA32ED" w:rsidRDefault="00EA32ED">
      <w:pPr>
        <w:pStyle w:val="BodyText"/>
        <w:rPr>
          <w:rFonts w:ascii="Times New Roman"/>
          <w:sz w:val="20"/>
        </w:rPr>
      </w:pPr>
    </w:p>
    <w:p w14:paraId="693FC1EE" w14:textId="77777777" w:rsidR="00EA32ED" w:rsidRDefault="00EA32ED">
      <w:pPr>
        <w:pStyle w:val="BodyText"/>
        <w:rPr>
          <w:rFonts w:ascii="Times New Roman"/>
          <w:sz w:val="20"/>
        </w:rPr>
      </w:pPr>
    </w:p>
    <w:p w14:paraId="4DFFC677" w14:textId="77777777" w:rsidR="00EA32ED" w:rsidRDefault="00EA32ED">
      <w:pPr>
        <w:pStyle w:val="BodyText"/>
        <w:rPr>
          <w:rFonts w:ascii="Times New Roman"/>
          <w:sz w:val="20"/>
        </w:rPr>
      </w:pPr>
    </w:p>
    <w:p w14:paraId="686D987F" w14:textId="77777777" w:rsidR="00EA32ED" w:rsidRDefault="00EA32ED">
      <w:pPr>
        <w:pStyle w:val="BodyText"/>
        <w:rPr>
          <w:rFonts w:ascii="Times New Roman"/>
          <w:sz w:val="20"/>
        </w:rPr>
      </w:pPr>
    </w:p>
    <w:p w14:paraId="4F803519" w14:textId="77777777" w:rsidR="00EA32ED" w:rsidRDefault="00EA32ED">
      <w:pPr>
        <w:pStyle w:val="BodyText"/>
        <w:rPr>
          <w:rFonts w:ascii="Times New Roman"/>
          <w:sz w:val="20"/>
        </w:rPr>
      </w:pPr>
    </w:p>
    <w:p w14:paraId="0481EEAE" w14:textId="77777777" w:rsidR="00EA32ED" w:rsidRDefault="00EA32ED">
      <w:pPr>
        <w:pStyle w:val="BodyText"/>
        <w:rPr>
          <w:rFonts w:ascii="Times New Roman"/>
          <w:sz w:val="20"/>
        </w:rPr>
      </w:pPr>
    </w:p>
    <w:p w14:paraId="07AE4096" w14:textId="77777777" w:rsidR="00EA32ED" w:rsidRDefault="00EA32ED">
      <w:pPr>
        <w:pStyle w:val="BodyText"/>
        <w:rPr>
          <w:rFonts w:ascii="Times New Roman"/>
          <w:sz w:val="20"/>
        </w:rPr>
      </w:pPr>
    </w:p>
    <w:p w14:paraId="42F076E2" w14:textId="77777777" w:rsidR="00EA32ED" w:rsidRDefault="00EA32ED">
      <w:pPr>
        <w:pStyle w:val="BodyText"/>
        <w:rPr>
          <w:rFonts w:ascii="Times New Roman"/>
          <w:sz w:val="20"/>
        </w:rPr>
      </w:pPr>
    </w:p>
    <w:p w14:paraId="1E0DA561" w14:textId="77777777" w:rsidR="00EA32ED" w:rsidRDefault="00EA32ED">
      <w:pPr>
        <w:pStyle w:val="BodyText"/>
        <w:rPr>
          <w:rFonts w:ascii="Times New Roman"/>
          <w:sz w:val="29"/>
        </w:rPr>
      </w:pPr>
    </w:p>
    <w:p w14:paraId="0C8E3596" w14:textId="77777777" w:rsidR="00EA32ED" w:rsidRDefault="00000000">
      <w:pPr>
        <w:pStyle w:val="ListParagraph"/>
        <w:numPr>
          <w:ilvl w:val="0"/>
          <w:numId w:val="1"/>
        </w:numPr>
        <w:tabs>
          <w:tab w:val="left" w:pos="429"/>
        </w:tabs>
        <w:ind w:hanging="147"/>
      </w:pPr>
      <w:r>
        <w:rPr>
          <w:w w:val="95"/>
        </w:rPr>
        <w:t>Survey</w:t>
      </w:r>
      <w:r>
        <w:rPr>
          <w:spacing w:val="-2"/>
          <w:w w:val="95"/>
        </w:rPr>
        <w:t xml:space="preserve"> </w:t>
      </w:r>
      <w:r>
        <w:rPr>
          <w:w w:val="95"/>
        </w:rPr>
        <w:t>your</w:t>
      </w:r>
      <w:r>
        <w:rPr>
          <w:spacing w:val="-2"/>
          <w:w w:val="95"/>
        </w:rPr>
        <w:t xml:space="preserve"> </w:t>
      </w:r>
      <w:r>
        <w:rPr>
          <w:w w:val="95"/>
        </w:rPr>
        <w:t>classmates</w:t>
      </w:r>
      <w:r>
        <w:rPr>
          <w:spacing w:val="-2"/>
          <w:w w:val="95"/>
        </w:rPr>
        <w:t xml:space="preserve"> </w:t>
      </w:r>
      <w:r>
        <w:rPr>
          <w:w w:val="95"/>
        </w:rPr>
        <w:t>on</w:t>
      </w:r>
      <w:r>
        <w:rPr>
          <w:spacing w:val="-1"/>
          <w:w w:val="95"/>
        </w:rPr>
        <w:t xml:space="preserve"> </w:t>
      </w:r>
      <w:r>
        <w:rPr>
          <w:w w:val="95"/>
        </w:rPr>
        <w:t>how</w:t>
      </w:r>
      <w:r>
        <w:rPr>
          <w:spacing w:val="-2"/>
          <w:w w:val="95"/>
        </w:rPr>
        <w:t xml:space="preserve"> </w:t>
      </w:r>
      <w:r>
        <w:rPr>
          <w:w w:val="95"/>
        </w:rPr>
        <w:t>they</w:t>
      </w:r>
      <w:r>
        <w:rPr>
          <w:spacing w:val="-2"/>
          <w:w w:val="95"/>
        </w:rPr>
        <w:t xml:space="preserve"> </w:t>
      </w:r>
      <w:r>
        <w:rPr>
          <w:w w:val="95"/>
        </w:rPr>
        <w:t>got</w:t>
      </w:r>
      <w:r>
        <w:rPr>
          <w:spacing w:val="-1"/>
          <w:w w:val="95"/>
        </w:rPr>
        <w:t xml:space="preserve"> </w:t>
      </w:r>
      <w:r>
        <w:rPr>
          <w:w w:val="95"/>
        </w:rPr>
        <w:t>to</w:t>
      </w:r>
      <w:r>
        <w:rPr>
          <w:spacing w:val="-2"/>
          <w:w w:val="95"/>
        </w:rPr>
        <w:t xml:space="preserve"> </w:t>
      </w:r>
      <w:r>
        <w:rPr>
          <w:w w:val="95"/>
        </w:rPr>
        <w:t>school</w:t>
      </w:r>
      <w:r>
        <w:rPr>
          <w:spacing w:val="-2"/>
          <w:w w:val="95"/>
        </w:rPr>
        <w:t xml:space="preserve"> </w:t>
      </w:r>
      <w:r>
        <w:rPr>
          <w:w w:val="95"/>
        </w:rPr>
        <w:t>today.</w:t>
      </w:r>
      <w:r>
        <w:rPr>
          <w:spacing w:val="-1"/>
          <w:w w:val="95"/>
        </w:rPr>
        <w:t xml:space="preserve"> </w:t>
      </w:r>
      <w:r>
        <w:rPr>
          <w:w w:val="95"/>
        </w:rPr>
        <w:t>Use</w:t>
      </w:r>
      <w:r>
        <w:rPr>
          <w:spacing w:val="-2"/>
          <w:w w:val="95"/>
        </w:rPr>
        <w:t xml:space="preserve"> </w:t>
      </w:r>
      <w:r>
        <w:rPr>
          <w:w w:val="95"/>
        </w:rPr>
        <w:t>the</w:t>
      </w:r>
      <w:r>
        <w:rPr>
          <w:spacing w:val="-2"/>
          <w:w w:val="95"/>
        </w:rPr>
        <w:t xml:space="preserve"> </w:t>
      </w:r>
      <w:r>
        <w:rPr>
          <w:w w:val="95"/>
        </w:rPr>
        <w:t>totals</w:t>
      </w:r>
      <w:r>
        <w:rPr>
          <w:spacing w:val="-1"/>
          <w:w w:val="95"/>
        </w:rPr>
        <w:t xml:space="preserve"> </w:t>
      </w:r>
      <w:r>
        <w:rPr>
          <w:w w:val="95"/>
        </w:rPr>
        <w:t>to</w:t>
      </w:r>
      <w:r>
        <w:rPr>
          <w:spacing w:val="-2"/>
          <w:w w:val="95"/>
        </w:rPr>
        <w:t xml:space="preserve"> </w:t>
      </w:r>
      <w:r>
        <w:rPr>
          <w:w w:val="95"/>
        </w:rPr>
        <w:t>make</w:t>
      </w:r>
      <w:r>
        <w:rPr>
          <w:spacing w:val="-2"/>
          <w:w w:val="95"/>
        </w:rPr>
        <w:t xml:space="preserve"> </w:t>
      </w:r>
      <w:r>
        <w:rPr>
          <w:w w:val="95"/>
        </w:rPr>
        <w:t>a</w:t>
      </w:r>
      <w:r>
        <w:rPr>
          <w:spacing w:val="-1"/>
          <w:w w:val="95"/>
        </w:rPr>
        <w:t xml:space="preserve"> </w:t>
      </w:r>
      <w:r>
        <w:rPr>
          <w:w w:val="95"/>
        </w:rPr>
        <w:t>bar</w:t>
      </w:r>
      <w:r>
        <w:rPr>
          <w:spacing w:val="-2"/>
          <w:w w:val="95"/>
        </w:rPr>
        <w:t xml:space="preserve"> </w:t>
      </w:r>
      <w:r>
        <w:rPr>
          <w:w w:val="95"/>
        </w:rPr>
        <w:t>graph</w:t>
      </w:r>
      <w:r>
        <w:rPr>
          <w:spacing w:val="-2"/>
          <w:w w:val="95"/>
        </w:rPr>
        <w:t xml:space="preserve"> </w:t>
      </w:r>
      <w:r>
        <w:rPr>
          <w:w w:val="95"/>
        </w:rPr>
        <w:t>below.</w:t>
      </w:r>
    </w:p>
    <w:p w14:paraId="46AA6993" w14:textId="77777777" w:rsidR="00EA32ED" w:rsidRDefault="00EA32ED">
      <w:pPr>
        <w:pStyle w:val="BodyText"/>
        <w:rPr>
          <w:sz w:val="20"/>
        </w:rPr>
      </w:pPr>
    </w:p>
    <w:p w14:paraId="12A0FB15" w14:textId="77777777" w:rsidR="00EA32ED" w:rsidRDefault="00EA32ED">
      <w:pPr>
        <w:pStyle w:val="BodyText"/>
        <w:spacing w:before="7"/>
        <w:rPr>
          <w:sz w:val="16"/>
        </w:rPr>
      </w:pPr>
    </w:p>
    <w:p w14:paraId="44CCFD77" w14:textId="77777777" w:rsidR="00EA32ED" w:rsidRDefault="00000000">
      <w:pPr>
        <w:pStyle w:val="BodyText"/>
        <w:spacing w:before="93" w:line="657" w:lineRule="auto"/>
        <w:ind w:left="606" w:right="9453"/>
      </w:pPr>
      <w:r>
        <w:pict w14:anchorId="251850B2">
          <v:rect id="_x0000_s1063" style="position:absolute;left:0;text-align:left;margin-left:118.4pt;margin-top:-.35pt;width:369.1pt;height:26.4pt;z-index:15732736;mso-position-horizontal-relative:page" filled="f" strokeweight="1pt">
            <w10:wrap anchorx="page"/>
          </v:rect>
        </w:pict>
      </w:r>
      <w:r>
        <w:pict w14:anchorId="30DC8785">
          <v:rect id="_x0000_s1062" style="position:absolute;left:0;text-align:left;margin-left:118.4pt;margin-top:36.35pt;width:369.1pt;height:26.4pt;z-index:15733248;mso-position-horizontal-relative:page" filled="f" strokeweight="1pt">
            <w10:wrap anchorx="page"/>
          </v:rect>
        </w:pict>
      </w:r>
      <w:r>
        <w:pict w14:anchorId="1747BE67">
          <v:rect id="_x0000_s1061" style="position:absolute;left:0;text-align:left;margin-left:118.4pt;margin-top:72.1pt;width:369.1pt;height:26.4pt;z-index:15733760;mso-position-horizontal-relative:page" filled="f" strokeweight="1pt">
            <w10:wrap anchorx="page"/>
          </v:rect>
        </w:pict>
      </w:r>
      <w:r>
        <w:pict w14:anchorId="36603B07">
          <v:rect id="_x0000_s1060" style="position:absolute;left:0;text-align:left;margin-left:118.4pt;margin-top:108.3pt;width:369.1pt;height:26.4pt;z-index:15734272;mso-position-horizontal-relative:page" filled="f" strokeweight="1pt">
            <w10:wrap anchorx="page"/>
          </v:rect>
        </w:pict>
      </w:r>
      <w:r>
        <w:pict w14:anchorId="24C54B92">
          <v:rect id="_x0000_s1059" style="position:absolute;left:0;text-align:left;margin-left:118.4pt;margin-top:144.5pt;width:369.1pt;height:26.4pt;z-index:15734784;mso-position-horizontal-relative:page" filled="f" strokeweight="1pt">
            <w10:wrap anchorx="page"/>
          </v:rect>
        </w:pict>
      </w:r>
      <w:r>
        <w:pict w14:anchorId="3FF0D337">
          <v:rect id="_x0000_s1058" style="position:absolute;left:0;text-align:left;margin-left:118.4pt;margin-top:181.05pt;width:369.1pt;height:26.4pt;z-index:15735296;mso-position-horizontal-relative:page" filled="f" strokeweight="1pt">
            <w10:wrap anchorx="page"/>
          </v:rect>
        </w:pict>
      </w:r>
      <w:r>
        <w:rPr>
          <w:w w:val="90"/>
        </w:rPr>
        <w:t>Walking</w:t>
      </w:r>
      <w:r>
        <w:rPr>
          <w:spacing w:val="-59"/>
          <w:w w:val="90"/>
        </w:rPr>
        <w:t xml:space="preserve"> </w:t>
      </w:r>
      <w:r>
        <w:t>Biking</w:t>
      </w:r>
      <w:r>
        <w:rPr>
          <w:spacing w:val="1"/>
        </w:rPr>
        <w:t xml:space="preserve"> </w:t>
      </w:r>
      <w:r>
        <w:t>Driven</w:t>
      </w:r>
      <w:r>
        <w:rPr>
          <w:spacing w:val="1"/>
        </w:rPr>
        <w:t xml:space="preserve"> </w:t>
      </w:r>
      <w:r>
        <w:rPr>
          <w:w w:val="95"/>
        </w:rPr>
        <w:t>Carpool</w:t>
      </w:r>
      <w:r>
        <w:rPr>
          <w:spacing w:val="-63"/>
          <w:w w:val="95"/>
        </w:rPr>
        <w:t xml:space="preserve"> </w:t>
      </w:r>
      <w:r>
        <w:t>Bus</w:t>
      </w:r>
      <w:r>
        <w:rPr>
          <w:spacing w:val="1"/>
        </w:rPr>
        <w:t xml:space="preserve"> </w:t>
      </w:r>
      <w:r>
        <w:t>Other</w:t>
      </w:r>
    </w:p>
    <w:p w14:paraId="072497D9" w14:textId="77777777" w:rsidR="00EA32ED" w:rsidRDefault="00EA32ED">
      <w:pPr>
        <w:spacing w:line="657" w:lineRule="auto"/>
        <w:sectPr w:rsidR="00EA32ED">
          <w:type w:val="continuous"/>
          <w:pgSz w:w="12240" w:h="15840"/>
          <w:pgMar w:top="260" w:right="640" w:bottom="0" w:left="820" w:header="720" w:footer="720" w:gutter="0"/>
          <w:cols w:space="720"/>
        </w:sectPr>
      </w:pPr>
    </w:p>
    <w:p w14:paraId="21E21C9A" w14:textId="77777777" w:rsidR="00EA32ED" w:rsidRDefault="00EA32ED">
      <w:pPr>
        <w:pStyle w:val="BodyText"/>
        <w:rPr>
          <w:sz w:val="26"/>
        </w:rPr>
      </w:pPr>
    </w:p>
    <w:p w14:paraId="7A6FFF55" w14:textId="77777777" w:rsidR="00EA32ED" w:rsidRDefault="00EA32ED">
      <w:pPr>
        <w:pStyle w:val="BodyText"/>
        <w:spacing w:before="9"/>
        <w:rPr>
          <w:sz w:val="27"/>
        </w:rPr>
      </w:pPr>
    </w:p>
    <w:p w14:paraId="35A35358" w14:textId="77777777" w:rsidR="00EA32ED" w:rsidRDefault="00000000">
      <w:pPr>
        <w:pStyle w:val="BodyText"/>
        <w:spacing w:before="1"/>
        <w:ind w:left="756" w:right="1261"/>
        <w:jc w:val="center"/>
      </w:pPr>
      <w:r>
        <w:rPr>
          <w:w w:val="80"/>
        </w:rPr>
        <w:t>10</w:t>
      </w:r>
    </w:p>
    <w:p w14:paraId="55C12D5C" w14:textId="77777777" w:rsidR="00EA32ED" w:rsidRDefault="00000000">
      <w:pPr>
        <w:pStyle w:val="BodyText"/>
        <w:spacing w:before="229"/>
        <w:ind w:right="505"/>
        <w:jc w:val="center"/>
      </w:pPr>
      <w:r>
        <w:rPr>
          <w:w w:val="89"/>
        </w:rPr>
        <w:t>9</w:t>
      </w:r>
    </w:p>
    <w:p w14:paraId="6EF60CD1" w14:textId="77777777" w:rsidR="00EA32ED" w:rsidRDefault="00000000">
      <w:pPr>
        <w:pStyle w:val="BodyText"/>
        <w:spacing w:before="204"/>
        <w:ind w:right="505"/>
        <w:jc w:val="center"/>
      </w:pPr>
      <w:r>
        <w:rPr>
          <w:w w:val="90"/>
        </w:rPr>
        <w:t>8</w:t>
      </w:r>
    </w:p>
    <w:p w14:paraId="7056AB6E" w14:textId="77777777" w:rsidR="00EA32ED" w:rsidRDefault="00000000">
      <w:pPr>
        <w:pStyle w:val="BodyText"/>
        <w:spacing w:before="213"/>
        <w:ind w:right="505"/>
        <w:jc w:val="center"/>
      </w:pPr>
      <w:r>
        <w:rPr>
          <w:w w:val="87"/>
        </w:rPr>
        <w:t>7</w:t>
      </w:r>
    </w:p>
    <w:p w14:paraId="47FB7E64" w14:textId="77777777" w:rsidR="00EA32ED" w:rsidRDefault="00EA32ED">
      <w:pPr>
        <w:pStyle w:val="BodyText"/>
        <w:spacing w:before="11"/>
        <w:rPr>
          <w:sz w:val="19"/>
        </w:rPr>
      </w:pPr>
    </w:p>
    <w:p w14:paraId="162C9DAB" w14:textId="77777777" w:rsidR="00EA32ED" w:rsidRDefault="00000000">
      <w:pPr>
        <w:pStyle w:val="BodyText"/>
        <w:spacing w:before="1"/>
        <w:ind w:right="505"/>
        <w:jc w:val="center"/>
      </w:pPr>
      <w:r>
        <w:rPr>
          <w:w w:val="89"/>
        </w:rPr>
        <w:t>6</w:t>
      </w:r>
    </w:p>
    <w:p w14:paraId="48A96CB5" w14:textId="77777777" w:rsidR="00EA32ED" w:rsidRDefault="00000000">
      <w:pPr>
        <w:pStyle w:val="BodyText"/>
        <w:spacing w:before="211"/>
        <w:ind w:right="505"/>
        <w:jc w:val="center"/>
      </w:pPr>
      <w:r>
        <w:rPr>
          <w:w w:val="89"/>
        </w:rPr>
        <w:t>5</w:t>
      </w:r>
    </w:p>
    <w:p w14:paraId="26BC2F73" w14:textId="77777777" w:rsidR="00EA32ED" w:rsidRDefault="00000000">
      <w:pPr>
        <w:pStyle w:val="BodyText"/>
        <w:spacing w:before="216"/>
        <w:ind w:right="505"/>
        <w:jc w:val="center"/>
      </w:pPr>
      <w:r>
        <w:rPr>
          <w:w w:val="87"/>
        </w:rPr>
        <w:t>4</w:t>
      </w:r>
    </w:p>
    <w:p w14:paraId="1C75247F" w14:textId="77777777" w:rsidR="00EA32ED" w:rsidRDefault="00000000">
      <w:pPr>
        <w:pStyle w:val="BodyText"/>
        <w:spacing w:before="215"/>
        <w:ind w:right="505"/>
        <w:jc w:val="center"/>
      </w:pPr>
      <w:r>
        <w:rPr>
          <w:w w:val="87"/>
        </w:rPr>
        <w:t>3</w:t>
      </w:r>
    </w:p>
    <w:p w14:paraId="5505EE2F" w14:textId="77777777" w:rsidR="00EA32ED" w:rsidRDefault="00EA32ED">
      <w:pPr>
        <w:pStyle w:val="BodyText"/>
        <w:spacing w:before="7"/>
        <w:rPr>
          <w:sz w:val="19"/>
        </w:rPr>
      </w:pPr>
    </w:p>
    <w:p w14:paraId="5F8F56F1" w14:textId="77777777" w:rsidR="00EA32ED" w:rsidRDefault="00000000">
      <w:pPr>
        <w:pStyle w:val="BodyText"/>
        <w:ind w:right="505"/>
        <w:jc w:val="center"/>
      </w:pPr>
      <w:r>
        <w:rPr>
          <w:w w:val="85"/>
        </w:rPr>
        <w:t>2</w:t>
      </w:r>
    </w:p>
    <w:p w14:paraId="19073B89" w14:textId="77777777" w:rsidR="00EA32ED" w:rsidRDefault="00EA32ED">
      <w:pPr>
        <w:pStyle w:val="BodyText"/>
        <w:spacing w:before="6"/>
        <w:rPr>
          <w:sz w:val="19"/>
        </w:rPr>
      </w:pPr>
    </w:p>
    <w:p w14:paraId="4583C465" w14:textId="77777777" w:rsidR="00EA32ED" w:rsidRDefault="00000000">
      <w:pPr>
        <w:pStyle w:val="BodyText"/>
        <w:ind w:right="506"/>
        <w:jc w:val="center"/>
      </w:pPr>
      <w:r>
        <w:rPr>
          <w:w w:val="54"/>
        </w:rPr>
        <w:t>1</w:t>
      </w:r>
    </w:p>
    <w:p w14:paraId="6B12376C" w14:textId="77777777" w:rsidR="00EA32ED" w:rsidRDefault="00000000">
      <w:pPr>
        <w:pStyle w:val="BodyText"/>
        <w:spacing w:before="216" w:line="258" w:lineRule="exact"/>
        <w:ind w:right="506"/>
        <w:jc w:val="center"/>
      </w:pPr>
      <w:r>
        <w:rPr>
          <w:w w:val="89"/>
        </w:rPr>
        <w:t>0</w:t>
      </w:r>
    </w:p>
    <w:p w14:paraId="34E5172E" w14:textId="77777777" w:rsidR="00EA32ED" w:rsidRDefault="00000000">
      <w:pPr>
        <w:pStyle w:val="BodyText"/>
        <w:spacing w:line="258" w:lineRule="exact"/>
        <w:ind w:left="1475"/>
        <w:jc w:val="center"/>
      </w:pPr>
      <w:r>
        <w:rPr>
          <w:spacing w:val="-3"/>
        </w:rPr>
        <w:t>Walking</w:t>
      </w:r>
    </w:p>
    <w:p w14:paraId="53B71DBF" w14:textId="77777777" w:rsidR="00EA32ED" w:rsidRDefault="00000000">
      <w:pPr>
        <w:pStyle w:val="Title"/>
      </w:pPr>
      <w:r>
        <w:br w:type="column"/>
      </w:r>
      <w:r>
        <w:t>How</w:t>
      </w:r>
      <w:r>
        <w:rPr>
          <w:spacing w:val="-18"/>
        </w:rPr>
        <w:t xml:space="preserve"> </w:t>
      </w:r>
      <w:r>
        <w:t>Students</w:t>
      </w:r>
      <w:r>
        <w:rPr>
          <w:spacing w:val="-18"/>
        </w:rPr>
        <w:t xml:space="preserve"> </w:t>
      </w:r>
      <w:r>
        <w:t>Get</w:t>
      </w:r>
      <w:r>
        <w:rPr>
          <w:spacing w:val="-17"/>
        </w:rPr>
        <w:t xml:space="preserve"> </w:t>
      </w:r>
      <w:r>
        <w:t>to</w:t>
      </w:r>
      <w:r>
        <w:rPr>
          <w:spacing w:val="-18"/>
        </w:rPr>
        <w:t xml:space="preserve"> </w:t>
      </w:r>
      <w:r>
        <w:t>School</w:t>
      </w:r>
    </w:p>
    <w:p w14:paraId="32FD00A7" w14:textId="77777777" w:rsidR="00EA32ED" w:rsidRDefault="00EA32ED">
      <w:pPr>
        <w:pStyle w:val="BodyText"/>
        <w:rPr>
          <w:sz w:val="38"/>
        </w:rPr>
      </w:pPr>
    </w:p>
    <w:p w14:paraId="2F0EDF76" w14:textId="77777777" w:rsidR="00EA32ED" w:rsidRDefault="00EA32ED">
      <w:pPr>
        <w:pStyle w:val="BodyText"/>
        <w:rPr>
          <w:sz w:val="38"/>
        </w:rPr>
      </w:pPr>
    </w:p>
    <w:p w14:paraId="689F6EB5" w14:textId="77777777" w:rsidR="00EA32ED" w:rsidRDefault="00EA32ED">
      <w:pPr>
        <w:pStyle w:val="BodyText"/>
        <w:rPr>
          <w:sz w:val="38"/>
        </w:rPr>
      </w:pPr>
    </w:p>
    <w:p w14:paraId="4767027A" w14:textId="77777777" w:rsidR="00EA32ED" w:rsidRDefault="00EA32ED">
      <w:pPr>
        <w:pStyle w:val="BodyText"/>
        <w:rPr>
          <w:sz w:val="38"/>
        </w:rPr>
      </w:pPr>
    </w:p>
    <w:p w14:paraId="55D6CB4D" w14:textId="77777777" w:rsidR="00EA32ED" w:rsidRDefault="00EA32ED">
      <w:pPr>
        <w:pStyle w:val="BodyText"/>
        <w:rPr>
          <w:sz w:val="38"/>
        </w:rPr>
      </w:pPr>
    </w:p>
    <w:p w14:paraId="2C421FAB" w14:textId="77777777" w:rsidR="00EA32ED" w:rsidRDefault="00EA32ED">
      <w:pPr>
        <w:pStyle w:val="BodyText"/>
        <w:rPr>
          <w:sz w:val="38"/>
        </w:rPr>
      </w:pPr>
    </w:p>
    <w:p w14:paraId="7FC59CAA" w14:textId="77777777" w:rsidR="00EA32ED" w:rsidRDefault="00EA32ED">
      <w:pPr>
        <w:pStyle w:val="BodyText"/>
        <w:rPr>
          <w:sz w:val="38"/>
        </w:rPr>
      </w:pPr>
    </w:p>
    <w:p w14:paraId="5B1812C7" w14:textId="77777777" w:rsidR="00EA32ED" w:rsidRDefault="00EA32ED">
      <w:pPr>
        <w:pStyle w:val="BodyText"/>
        <w:rPr>
          <w:sz w:val="38"/>
        </w:rPr>
      </w:pPr>
    </w:p>
    <w:p w14:paraId="45954139" w14:textId="77777777" w:rsidR="00EA32ED" w:rsidRDefault="00EA32ED">
      <w:pPr>
        <w:pStyle w:val="BodyText"/>
        <w:rPr>
          <w:sz w:val="38"/>
        </w:rPr>
      </w:pPr>
    </w:p>
    <w:p w14:paraId="09F3F4E3" w14:textId="77777777" w:rsidR="00EA32ED" w:rsidRDefault="00EA32ED">
      <w:pPr>
        <w:pStyle w:val="BodyText"/>
        <w:rPr>
          <w:sz w:val="38"/>
        </w:rPr>
      </w:pPr>
    </w:p>
    <w:p w14:paraId="6F065F62" w14:textId="77777777" w:rsidR="00EA32ED" w:rsidRDefault="00EA32ED">
      <w:pPr>
        <w:pStyle w:val="BodyText"/>
        <w:rPr>
          <w:sz w:val="38"/>
        </w:rPr>
      </w:pPr>
    </w:p>
    <w:p w14:paraId="62863846" w14:textId="77777777" w:rsidR="00EA32ED" w:rsidRDefault="00000000">
      <w:pPr>
        <w:pStyle w:val="BodyText"/>
        <w:tabs>
          <w:tab w:val="left" w:pos="2128"/>
          <w:tab w:val="left" w:pos="3520"/>
          <w:tab w:val="left" w:pos="5174"/>
          <w:tab w:val="left" w:pos="6524"/>
        </w:tabs>
        <w:spacing w:before="263"/>
        <w:ind w:left="785"/>
      </w:pPr>
      <w:r>
        <w:pict w14:anchorId="14E3C125">
          <v:shapetype id="_x0000_t202" coordsize="21600,21600" o:spt="202" path="m,l,21600r21600,l21600,xe">
            <v:stroke joinstyle="miter"/>
            <v:path gradientshapeok="t" o:connecttype="rect"/>
          </v:shapetype>
          <v:shape id="_x0000_s1057" type="#_x0000_t202" style="position:absolute;left:0;text-align:left;margin-left:97.4pt;margin-top:-237.5pt;width:432.6pt;height:245.6pt;z-index:15735808;mso-position-horizontal-relative:page" filled="f" stroked="f">
            <v:textbox inset="0,0,0,0">
              <w:txbxContent>
                <w:tbl>
                  <w:tblPr>
                    <w:tblW w:w="0" w:type="auto"/>
                    <w:tblInd w:w="22" w:type="dxa"/>
                    <w:tblBorders>
                      <w:top w:val="single" w:sz="18" w:space="0" w:color="000000"/>
                      <w:left w:val="single" w:sz="18" w:space="0" w:color="000000"/>
                      <w:bottom w:val="single" w:sz="18" w:space="0" w:color="000000"/>
                      <w:right w:val="single" w:sz="18" w:space="0" w:color="000000"/>
                      <w:insideH w:val="single" w:sz="18" w:space="0" w:color="000000"/>
                      <w:insideV w:val="single" w:sz="18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1425"/>
                    <w:gridCol w:w="1449"/>
                    <w:gridCol w:w="1413"/>
                    <w:gridCol w:w="1440"/>
                    <w:gridCol w:w="1440"/>
                    <w:gridCol w:w="1424"/>
                  </w:tblGrid>
                  <w:tr w:rsidR="00EA32ED" w14:paraId="4371F368" w14:textId="77777777">
                    <w:trPr>
                      <w:trHeight w:val="474"/>
                    </w:trPr>
                    <w:tc>
                      <w:tcPr>
                        <w:tcW w:w="1425" w:type="dxa"/>
                        <w:tcBorders>
                          <w:bottom w:val="single" w:sz="8" w:space="0" w:color="000000"/>
                          <w:right w:val="single" w:sz="8" w:space="0" w:color="000000"/>
                        </w:tcBorders>
                      </w:tcPr>
                      <w:p w14:paraId="4C394781" w14:textId="77777777" w:rsidR="00EA32ED" w:rsidRDefault="00EA32ED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1449" w:type="dxa"/>
                        <w:tcBorders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</w:tcPr>
                      <w:p w14:paraId="4C78FDE6" w14:textId="77777777" w:rsidR="00EA32ED" w:rsidRDefault="00EA32ED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1413" w:type="dxa"/>
                        <w:tcBorders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</w:tcPr>
                      <w:p w14:paraId="58B138D2" w14:textId="77777777" w:rsidR="00EA32ED" w:rsidRDefault="00EA32ED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1440" w:type="dxa"/>
                        <w:tcBorders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</w:tcPr>
                      <w:p w14:paraId="21DDA915" w14:textId="77777777" w:rsidR="00EA32ED" w:rsidRDefault="00EA32ED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1440" w:type="dxa"/>
                        <w:tcBorders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</w:tcPr>
                      <w:p w14:paraId="4FAC4778" w14:textId="77777777" w:rsidR="00EA32ED" w:rsidRDefault="00EA32ED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1424" w:type="dxa"/>
                        <w:tcBorders>
                          <w:left w:val="single" w:sz="8" w:space="0" w:color="000000"/>
                          <w:bottom w:val="single" w:sz="8" w:space="0" w:color="000000"/>
                        </w:tcBorders>
                      </w:tcPr>
                      <w:p w14:paraId="1F3EB351" w14:textId="77777777" w:rsidR="00EA32ED" w:rsidRDefault="00EA32ED">
                        <w:pPr>
                          <w:pStyle w:val="TableParagraph"/>
                        </w:pPr>
                      </w:p>
                    </w:tc>
                  </w:tr>
                  <w:tr w:rsidR="00EA32ED" w14:paraId="1ED4874A" w14:textId="77777777">
                    <w:trPr>
                      <w:trHeight w:val="477"/>
                    </w:trPr>
                    <w:tc>
                      <w:tcPr>
                        <w:tcW w:w="1425" w:type="dxa"/>
                        <w:tcBorders>
                          <w:top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</w:tcPr>
                      <w:p w14:paraId="0593B37A" w14:textId="77777777" w:rsidR="00EA32ED" w:rsidRDefault="00EA32ED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1449" w:type="dxa"/>
                        <w:tc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</w:tcPr>
                      <w:p w14:paraId="0E5908DE" w14:textId="77777777" w:rsidR="00EA32ED" w:rsidRDefault="00EA32ED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1413" w:type="dxa"/>
                        <w:tc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</w:tcPr>
                      <w:p w14:paraId="08B5F34F" w14:textId="77777777" w:rsidR="00EA32ED" w:rsidRDefault="00EA32ED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1440" w:type="dxa"/>
                        <w:tc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</w:tcPr>
                      <w:p w14:paraId="4743DC30" w14:textId="77777777" w:rsidR="00EA32ED" w:rsidRDefault="00EA32ED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1440" w:type="dxa"/>
                        <w:tc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</w:tcPr>
                      <w:p w14:paraId="11630A03" w14:textId="77777777" w:rsidR="00EA32ED" w:rsidRDefault="00EA32ED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1424" w:type="dxa"/>
                        <w:tc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</w:tcBorders>
                      </w:tcPr>
                      <w:p w14:paraId="1F83D023" w14:textId="77777777" w:rsidR="00EA32ED" w:rsidRDefault="00EA32ED">
                        <w:pPr>
                          <w:pStyle w:val="TableParagraph"/>
                        </w:pPr>
                      </w:p>
                    </w:tc>
                  </w:tr>
                  <w:tr w:rsidR="00EA32ED" w14:paraId="457C5316" w14:textId="77777777">
                    <w:trPr>
                      <w:trHeight w:val="477"/>
                    </w:trPr>
                    <w:tc>
                      <w:tcPr>
                        <w:tcW w:w="1425" w:type="dxa"/>
                        <w:tcBorders>
                          <w:top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</w:tcPr>
                      <w:p w14:paraId="5A56DAAD" w14:textId="77777777" w:rsidR="00EA32ED" w:rsidRDefault="00EA32ED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1449" w:type="dxa"/>
                        <w:tc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</w:tcPr>
                      <w:p w14:paraId="511012E9" w14:textId="77777777" w:rsidR="00EA32ED" w:rsidRDefault="00EA32ED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1413" w:type="dxa"/>
                        <w:tc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</w:tcPr>
                      <w:p w14:paraId="70B25C58" w14:textId="77777777" w:rsidR="00EA32ED" w:rsidRDefault="00EA32ED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1440" w:type="dxa"/>
                        <w:tc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</w:tcPr>
                      <w:p w14:paraId="058D84CC" w14:textId="77777777" w:rsidR="00EA32ED" w:rsidRDefault="00EA32ED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1440" w:type="dxa"/>
                        <w:tc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</w:tcPr>
                      <w:p w14:paraId="212C3E15" w14:textId="77777777" w:rsidR="00EA32ED" w:rsidRDefault="00EA32ED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1424" w:type="dxa"/>
                        <w:tc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</w:tcBorders>
                      </w:tcPr>
                      <w:p w14:paraId="39567968" w14:textId="77777777" w:rsidR="00EA32ED" w:rsidRDefault="00EA32ED">
                        <w:pPr>
                          <w:pStyle w:val="TableParagraph"/>
                        </w:pPr>
                      </w:p>
                    </w:tc>
                  </w:tr>
                  <w:tr w:rsidR="00EA32ED" w14:paraId="1A5D6F72" w14:textId="77777777">
                    <w:trPr>
                      <w:trHeight w:val="457"/>
                    </w:trPr>
                    <w:tc>
                      <w:tcPr>
                        <w:tcW w:w="1425" w:type="dxa"/>
                        <w:tcBorders>
                          <w:top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</w:tcPr>
                      <w:p w14:paraId="4D8C57B2" w14:textId="77777777" w:rsidR="00EA32ED" w:rsidRDefault="00EA32ED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1449" w:type="dxa"/>
                        <w:tc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</w:tcPr>
                      <w:p w14:paraId="1C0D264D" w14:textId="77777777" w:rsidR="00EA32ED" w:rsidRDefault="00EA32ED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1413" w:type="dxa"/>
                        <w:tc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</w:tcPr>
                      <w:p w14:paraId="3F831B42" w14:textId="77777777" w:rsidR="00EA32ED" w:rsidRDefault="00EA32ED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1440" w:type="dxa"/>
                        <w:tc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</w:tcPr>
                      <w:p w14:paraId="23B9912A" w14:textId="77777777" w:rsidR="00EA32ED" w:rsidRDefault="00EA32ED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1440" w:type="dxa"/>
                        <w:tc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</w:tcPr>
                      <w:p w14:paraId="2102B819" w14:textId="77777777" w:rsidR="00EA32ED" w:rsidRDefault="00EA32ED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1424" w:type="dxa"/>
                        <w:tc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</w:tcBorders>
                      </w:tcPr>
                      <w:p w14:paraId="005D67A2" w14:textId="77777777" w:rsidR="00EA32ED" w:rsidRDefault="00EA32ED">
                        <w:pPr>
                          <w:pStyle w:val="TableParagraph"/>
                        </w:pPr>
                      </w:p>
                    </w:tc>
                  </w:tr>
                  <w:tr w:rsidR="00EA32ED" w14:paraId="248E4B47" w14:textId="77777777">
                    <w:trPr>
                      <w:trHeight w:val="466"/>
                    </w:trPr>
                    <w:tc>
                      <w:tcPr>
                        <w:tcW w:w="1425" w:type="dxa"/>
                        <w:tcBorders>
                          <w:top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</w:tcPr>
                      <w:p w14:paraId="0D8927BC" w14:textId="77777777" w:rsidR="00EA32ED" w:rsidRDefault="00EA32ED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1449" w:type="dxa"/>
                        <w:tc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</w:tcPr>
                      <w:p w14:paraId="61C6056F" w14:textId="77777777" w:rsidR="00EA32ED" w:rsidRDefault="00EA32ED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1413" w:type="dxa"/>
                        <w:tc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</w:tcPr>
                      <w:p w14:paraId="04CB50D2" w14:textId="77777777" w:rsidR="00EA32ED" w:rsidRDefault="00EA32ED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1440" w:type="dxa"/>
                        <w:tc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</w:tcPr>
                      <w:p w14:paraId="06E837A6" w14:textId="77777777" w:rsidR="00EA32ED" w:rsidRDefault="00EA32ED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1440" w:type="dxa"/>
                        <w:tc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</w:tcPr>
                      <w:p w14:paraId="15AB86FE" w14:textId="77777777" w:rsidR="00EA32ED" w:rsidRDefault="00EA32ED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1424" w:type="dxa"/>
                        <w:tc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</w:tcBorders>
                      </w:tcPr>
                      <w:p w14:paraId="70666DC6" w14:textId="77777777" w:rsidR="00EA32ED" w:rsidRDefault="00EA32ED">
                        <w:pPr>
                          <w:pStyle w:val="TableParagraph"/>
                        </w:pPr>
                      </w:p>
                    </w:tc>
                  </w:tr>
                  <w:tr w:rsidR="00EA32ED" w14:paraId="3E8FA94B" w14:textId="77777777">
                    <w:trPr>
                      <w:trHeight w:val="467"/>
                    </w:trPr>
                    <w:tc>
                      <w:tcPr>
                        <w:tcW w:w="1425" w:type="dxa"/>
                        <w:tcBorders>
                          <w:top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</w:tcPr>
                      <w:p w14:paraId="01EAB07F" w14:textId="77777777" w:rsidR="00EA32ED" w:rsidRDefault="00EA32ED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1449" w:type="dxa"/>
                        <w:tc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</w:tcPr>
                      <w:p w14:paraId="2381B97A" w14:textId="77777777" w:rsidR="00EA32ED" w:rsidRDefault="00EA32ED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1413" w:type="dxa"/>
                        <w:tc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</w:tcPr>
                      <w:p w14:paraId="42B53FC9" w14:textId="77777777" w:rsidR="00EA32ED" w:rsidRDefault="00EA32ED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1440" w:type="dxa"/>
                        <w:tc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</w:tcPr>
                      <w:p w14:paraId="3E5CD0EB" w14:textId="77777777" w:rsidR="00EA32ED" w:rsidRDefault="00EA32ED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1440" w:type="dxa"/>
                        <w:tc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</w:tcPr>
                      <w:p w14:paraId="09C7AB7B" w14:textId="77777777" w:rsidR="00EA32ED" w:rsidRDefault="00EA32ED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1424" w:type="dxa"/>
                        <w:tc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</w:tcBorders>
                      </w:tcPr>
                      <w:p w14:paraId="4C0A3492" w14:textId="77777777" w:rsidR="00EA32ED" w:rsidRDefault="00EA32ED">
                        <w:pPr>
                          <w:pStyle w:val="TableParagraph"/>
                        </w:pPr>
                      </w:p>
                    </w:tc>
                  </w:tr>
                  <w:tr w:rsidR="00EA32ED" w14:paraId="08C5690C" w14:textId="77777777">
                    <w:trPr>
                      <w:trHeight w:val="453"/>
                    </w:trPr>
                    <w:tc>
                      <w:tcPr>
                        <w:tcW w:w="1425" w:type="dxa"/>
                        <w:tcBorders>
                          <w:top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</w:tcPr>
                      <w:p w14:paraId="285E7D70" w14:textId="77777777" w:rsidR="00EA32ED" w:rsidRDefault="00EA32ED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1449" w:type="dxa"/>
                        <w:tc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</w:tcPr>
                      <w:p w14:paraId="4BFEE756" w14:textId="77777777" w:rsidR="00EA32ED" w:rsidRDefault="00EA32ED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1413" w:type="dxa"/>
                        <w:tc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</w:tcPr>
                      <w:p w14:paraId="0CFDAA2F" w14:textId="77777777" w:rsidR="00EA32ED" w:rsidRDefault="00EA32ED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1440" w:type="dxa"/>
                        <w:tc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</w:tcPr>
                      <w:p w14:paraId="7A767BAD" w14:textId="77777777" w:rsidR="00EA32ED" w:rsidRDefault="00EA32ED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1440" w:type="dxa"/>
                        <w:tc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</w:tcPr>
                      <w:p w14:paraId="2E739B4D" w14:textId="77777777" w:rsidR="00EA32ED" w:rsidRDefault="00EA32ED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1424" w:type="dxa"/>
                        <w:tc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</w:tcBorders>
                      </w:tcPr>
                      <w:p w14:paraId="2419B1C4" w14:textId="77777777" w:rsidR="00EA32ED" w:rsidRDefault="00EA32ED">
                        <w:pPr>
                          <w:pStyle w:val="TableParagraph"/>
                        </w:pPr>
                      </w:p>
                    </w:tc>
                  </w:tr>
                  <w:tr w:rsidR="00EA32ED" w14:paraId="564F2837" w14:textId="77777777">
                    <w:trPr>
                      <w:trHeight w:val="453"/>
                    </w:trPr>
                    <w:tc>
                      <w:tcPr>
                        <w:tcW w:w="1425" w:type="dxa"/>
                        <w:tcBorders>
                          <w:top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</w:tcPr>
                      <w:p w14:paraId="185BB7B8" w14:textId="77777777" w:rsidR="00EA32ED" w:rsidRDefault="00EA32ED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1449" w:type="dxa"/>
                        <w:tc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</w:tcPr>
                      <w:p w14:paraId="11A3D6D4" w14:textId="77777777" w:rsidR="00EA32ED" w:rsidRDefault="00EA32ED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1413" w:type="dxa"/>
                        <w:tc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</w:tcPr>
                      <w:p w14:paraId="55753358" w14:textId="77777777" w:rsidR="00EA32ED" w:rsidRDefault="00EA32ED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1440" w:type="dxa"/>
                        <w:tc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</w:tcPr>
                      <w:p w14:paraId="0C3F96E1" w14:textId="77777777" w:rsidR="00EA32ED" w:rsidRDefault="00EA32ED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1440" w:type="dxa"/>
                        <w:tc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</w:tcPr>
                      <w:p w14:paraId="7E8BFC64" w14:textId="77777777" w:rsidR="00EA32ED" w:rsidRDefault="00EA32ED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1424" w:type="dxa"/>
                        <w:tc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</w:tcBorders>
                      </w:tcPr>
                      <w:p w14:paraId="5B5E938B" w14:textId="77777777" w:rsidR="00EA32ED" w:rsidRDefault="00EA32ED">
                        <w:pPr>
                          <w:pStyle w:val="TableParagraph"/>
                        </w:pPr>
                      </w:p>
                    </w:tc>
                  </w:tr>
                  <w:tr w:rsidR="00EA32ED" w14:paraId="2A70B029" w14:textId="77777777">
                    <w:trPr>
                      <w:trHeight w:val="473"/>
                    </w:trPr>
                    <w:tc>
                      <w:tcPr>
                        <w:tcW w:w="1425" w:type="dxa"/>
                        <w:tcBorders>
                          <w:top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</w:tcPr>
                      <w:p w14:paraId="35C6B553" w14:textId="77777777" w:rsidR="00EA32ED" w:rsidRDefault="00EA32ED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1449" w:type="dxa"/>
                        <w:tc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</w:tcPr>
                      <w:p w14:paraId="232707D9" w14:textId="77777777" w:rsidR="00EA32ED" w:rsidRDefault="00EA32ED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1413" w:type="dxa"/>
                        <w:tc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</w:tcPr>
                      <w:p w14:paraId="2B64C961" w14:textId="77777777" w:rsidR="00EA32ED" w:rsidRDefault="00EA32ED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1440" w:type="dxa"/>
                        <w:tc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</w:tcPr>
                      <w:p w14:paraId="548E54E5" w14:textId="77777777" w:rsidR="00EA32ED" w:rsidRDefault="00EA32ED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1440" w:type="dxa"/>
                        <w:tc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</w:tcPr>
                      <w:p w14:paraId="735BBA0B" w14:textId="77777777" w:rsidR="00EA32ED" w:rsidRDefault="00EA32ED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1424" w:type="dxa"/>
                        <w:tc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</w:tcBorders>
                      </w:tcPr>
                      <w:p w14:paraId="20FD2492" w14:textId="77777777" w:rsidR="00EA32ED" w:rsidRDefault="00EA32ED">
                        <w:pPr>
                          <w:pStyle w:val="TableParagraph"/>
                        </w:pPr>
                      </w:p>
                    </w:tc>
                  </w:tr>
                  <w:tr w:rsidR="00EA32ED" w14:paraId="676DA263" w14:textId="77777777">
                    <w:trPr>
                      <w:trHeight w:val="445"/>
                    </w:trPr>
                    <w:tc>
                      <w:tcPr>
                        <w:tcW w:w="1425" w:type="dxa"/>
                        <w:tcBorders>
                          <w:top w:val="single" w:sz="8" w:space="0" w:color="000000"/>
                          <w:right w:val="single" w:sz="8" w:space="0" w:color="000000"/>
                        </w:tcBorders>
                      </w:tcPr>
                      <w:p w14:paraId="4022D46F" w14:textId="77777777" w:rsidR="00EA32ED" w:rsidRDefault="00EA32ED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1449" w:type="dxa"/>
                        <w:tcBorders>
                          <w:top w:val="single" w:sz="8" w:space="0" w:color="000000"/>
                          <w:left w:val="single" w:sz="8" w:space="0" w:color="000000"/>
                          <w:right w:val="single" w:sz="8" w:space="0" w:color="000000"/>
                        </w:tcBorders>
                      </w:tcPr>
                      <w:p w14:paraId="133C815D" w14:textId="77777777" w:rsidR="00EA32ED" w:rsidRDefault="00EA32ED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1413" w:type="dxa"/>
                        <w:tcBorders>
                          <w:top w:val="single" w:sz="8" w:space="0" w:color="000000"/>
                          <w:left w:val="single" w:sz="8" w:space="0" w:color="000000"/>
                          <w:right w:val="single" w:sz="8" w:space="0" w:color="000000"/>
                        </w:tcBorders>
                      </w:tcPr>
                      <w:p w14:paraId="133B9ADD" w14:textId="77777777" w:rsidR="00EA32ED" w:rsidRDefault="00EA32ED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1440" w:type="dxa"/>
                        <w:tcBorders>
                          <w:top w:val="single" w:sz="8" w:space="0" w:color="000000"/>
                          <w:left w:val="single" w:sz="8" w:space="0" w:color="000000"/>
                          <w:right w:val="single" w:sz="8" w:space="0" w:color="000000"/>
                        </w:tcBorders>
                      </w:tcPr>
                      <w:p w14:paraId="70B0CE19" w14:textId="77777777" w:rsidR="00EA32ED" w:rsidRDefault="00EA32ED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1440" w:type="dxa"/>
                        <w:tcBorders>
                          <w:top w:val="single" w:sz="8" w:space="0" w:color="000000"/>
                          <w:left w:val="single" w:sz="8" w:space="0" w:color="000000"/>
                          <w:right w:val="single" w:sz="8" w:space="0" w:color="000000"/>
                        </w:tcBorders>
                      </w:tcPr>
                      <w:p w14:paraId="49DF8FAA" w14:textId="77777777" w:rsidR="00EA32ED" w:rsidRDefault="00EA32ED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1424" w:type="dxa"/>
                        <w:tcBorders>
                          <w:top w:val="single" w:sz="8" w:space="0" w:color="000000"/>
                          <w:left w:val="single" w:sz="8" w:space="0" w:color="000000"/>
                        </w:tcBorders>
                      </w:tcPr>
                      <w:p w14:paraId="20974CE5" w14:textId="77777777" w:rsidR="00EA32ED" w:rsidRDefault="00EA32ED">
                        <w:pPr>
                          <w:pStyle w:val="TableParagraph"/>
                        </w:pPr>
                      </w:p>
                    </w:tc>
                  </w:tr>
                </w:tbl>
                <w:p w14:paraId="73FBAED1" w14:textId="77777777" w:rsidR="00EA32ED" w:rsidRDefault="00EA32ED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>
        <w:t>Biking</w:t>
      </w:r>
      <w:r>
        <w:tab/>
        <w:t>Driven</w:t>
      </w:r>
      <w:r>
        <w:tab/>
        <w:t>Carpool</w:t>
      </w:r>
      <w:r>
        <w:tab/>
        <w:t>Bus</w:t>
      </w:r>
      <w:r>
        <w:tab/>
        <w:t>Other</w:t>
      </w:r>
    </w:p>
    <w:p w14:paraId="5229B111" w14:textId="77777777" w:rsidR="00EA32ED" w:rsidRDefault="00EA32ED">
      <w:pPr>
        <w:sectPr w:rsidR="00EA32ED">
          <w:type w:val="continuous"/>
          <w:pgSz w:w="12240" w:h="15840"/>
          <w:pgMar w:top="260" w:right="640" w:bottom="0" w:left="820" w:header="720" w:footer="720" w:gutter="0"/>
          <w:cols w:num="2" w:space="720" w:equalWidth="0">
            <w:col w:w="2251" w:space="47"/>
            <w:col w:w="8482"/>
          </w:cols>
        </w:sectPr>
      </w:pPr>
    </w:p>
    <w:p w14:paraId="247AB8A3" w14:textId="77777777" w:rsidR="00EA32ED" w:rsidRDefault="00000000">
      <w:pPr>
        <w:pStyle w:val="BodyText"/>
        <w:rPr>
          <w:sz w:val="20"/>
        </w:rPr>
      </w:pPr>
      <w:r>
        <w:pict w14:anchorId="00756BF5">
          <v:group id="_x0000_s1051" style="position:absolute;margin-left:558.95pt;margin-top:81.15pt;width:39.15pt;height:44pt;z-index:-15889920;mso-position-horizontal-relative:page;mso-position-vertical-relative:page" coordorigin="11179,1623" coordsize="783,880">
            <v:shape id="_x0000_s1056" style="position:absolute;left:11179;top:1622;width:783;height:880" coordorigin="11179,1623" coordsize="783,880" o:spt="100" adj="0,,0" path="m11326,1951r-16,l11293,1955r-22,10l11252,1979r-15,16l11224,2015r-30,74l11179,2165r2,78l11199,2321r16,44l11237,2405r27,36l11295,2475r25,20l11347,2503r28,l11405,2493r31,-18l11465,2455r26,-24l11498,2423r-187,l11307,2421r-3,-10l11307,2409r9,-4l11515,2405r11,-18l11434,2387r-4,-2l11428,2381r-76,l11350,2377r-2,-10l11346,2359r-2,-16l11297,2343r-5,-2l11290,2329r4,-2l11309,2321r28,-12l11342,2303r1,-20l11344,2275r-1,-14l11343,2247r-2,-2l11262,2245r-8,-12l11257,2229r14,-10l11280,2215r11,-4l11299,2209r8,l11315,2207r14,-2l11339,2199r6,-10l11349,2175r,-2l11236,2173r-3,-2l11230,2163r3,-4l11238,2157r108,l11344,2153r-8,-8l11324,2141r-10,-4l11304,2133r-9,-4l11287,2123r-4,-4l11281,2117r5,-10l11355,2107r5,-6l11376,2059r5,-24l11303,2035r-4,-2l11295,2025r3,-4l11302,2019r83,l11386,2015r2,-42l11387,1963r-19,l11359,1959r-33,-8xm11515,2405r-199,l11319,2407r1,4l11322,2417r-3,2l11316,2423r182,l11515,2405xm11538,2369r-100,l11442,2371r3,8l11443,2383r-5,2l11434,2387r92,l11538,2369xm11419,2191r-19,l11390,2193r-6,8l11379,2213r-2,10l11376,2233r-2,8l11374,2247r,8l11378,2263r8,6l11397,2273r9,l11414,2275r13,4l11431,2283r-3,12l11424,2297r-23,l11378,2299r-7,8l11370,2331r-2,24l11368,2369r-1,2l11365,2379r-3,2l11428,2381r-1,-6l11429,2371r4,-2l11538,2369r13,-36l11554,2297r-130,l11410,2295r144,l11554,2293r-8,-42l11545,2245r-55,l11488,2235r1,-4l11499,2229r41,l11533,2209r-7,-16l11427,2193r-8,-2xm11336,2331r-27,8l11297,2343r47,l11344,2337r-8,-6xm11485,1955r-41,l11449,1957r11,8l11472,1971r11,4l11495,1981r5,2l11502,1987r6,16l11513,2013r5,12l11543,2071r27,46l11600,2159r32,42l11657,2225r27,20l11716,2257r34,4l11793,2259r42,-8l11875,2237r39,-20l11930,2205r14,-14l11791,2191r-4,-2l11784,2181r3,-4l11791,2175r164,l11958,2163r-55,l11899,2161r-2,-6l11662,2155r-4,-2l11655,2143r3,-4l11668,2137r294,l11961,2129r-226,l11724,2123r-1,-4l11726,2105r3,-8l11733,2089r2,-6l11638,2083r-9,-4l11629,2073r5,-16l11635,2045r,-14l11632,2019r-5,-10l11618,2001r-12,-4l11567,1987r-38,-12l11492,1959r-7,-4xm11318,2233r-24,l11283,2237r-11,4l11267,2243r-5,2l11341,2245r-8,-10l11318,2233xm11540,2229r-41,l11502,2231r2,4l11505,2241r-2,2l11498,2245r47,l11540,2229xm11444,1935r-11,2l11425,1945r-3,12l11418,1999r-7,40l11401,2079r-12,38l11386,2129r2,10l11393,2149r9,8l11413,2165r11,6l11440,2175r5,2l11444,2189r-5,2l11427,2193r99,l11525,2189r-8,-20l11500,2131r-18,-36l11462,2059r-23,-34l11436,2023r-1,-4l11436,2013r2,-12l11439,1987r2,-12l11441,1963r,-8l11485,1955r-29,-16l11444,1935xm11955,2175r-155,l11802,2185r-2,4l11795,2191r149,l11955,2175xm11346,2157r-104,l11245,2159r2,4l11247,2167r-1,4l11236,2173r113,l11348,2163r-2,-6xm11961,2147r-50,l11914,2157r-2,4l11908,2161r-5,2l11958,2163r3,-8l11961,2147xm11962,2137r-294,l11670,2139r2,4l11672,2149r,2l11667,2153r-5,2l11897,2155r-1,-4l11899,2149r4,-2l11961,2147r1,-4l11962,2137xm11775,2087r-10,2l11753,2105r-15,20l11735,2129r226,l11960,2121r-123,l11823,2113r-9,-4l11793,2095r-4,-2l11775,2087xm11932,2031r-93,l11848,2039r-2,4l11839,2053r-6,4l11817,2071r-1,8l11832,2093r5,4l11847,2107r3,4l11842,2121r118,l11959,2117r-3,-14l11945,2063r-13,-32xm11355,2107r-69,l11290,2109r14,6l11324,2119r12,l11346,2117r8,-8l11355,2107xm11676,2037r-11,4l11654,2063r-3,8l11642,2081r-4,2l11735,2083r2,-4l11736,2069r-5,-8l11721,2055r-10,-6l11701,2045r-25,-8xm11883,1949r-107,l11780,1951r4,10l11781,1965r-4,2l11767,1973r-8,6l11751,1989r-6,10l11741,2011r,10l11746,2031r9,10l11763,2045r7,4l11787,2059r10,l11815,2047r8,-6l11835,2033r4,-2l11932,2031r-3,-8l11909,1987r-3,-4l11829,1983r-3,-2l11822,1971r3,-4l11833,1965r61,l11885,1951r-2,-2xm11385,2019r-74,l11314,2029r-2,4l11303,2035r78,l11385,2019xm11720,1907r-54,l11668,1911r1,18l11667,1941r-4,14l11662,1975r7,14l11683,1999r20,2l11711,1999r6,-4l11722,1989r8,-12l11740,1967r11,-8l11764,1953r2,-2l11768,1951r8,-2l11883,1949r-30,-32l11725,1917r-3,-2l11721,1911r-1,-4xm11894,1965r-61,l11837,1967r2,4l11840,1975r-1,4l11834,1981r-5,2l11906,1983r-12,-18xm11333,1641r-28,l11312,1643r4,10l11325,1671r17,36l11351,1725r40,78l11414,1839r26,36l11470,1905r34,24l11542,1947r41,12l11607,1965r11,l11628,1963r9,-8l11643,1947r6,-10l11654,1911r1,-4l11720,1907r,-2l11722,1903r4,-2l11836,1901r-5,-4l11490,1897r-10,-8l11471,1881r-7,-8l11439,1841r-21,-32l11398,1775r-30,-60l11345,1667r-12,-26xm11303,1623r-12,4l11270,1639r-10,4l11249,1649r-8,8l11236,1667r-1,12l11238,1691r4,6l11246,1703r4,6l11278,1757r28,46l11331,1851r22,50l11358,1915r5,16l11366,1947r2,16l11387,1963r-5,-36l11373,1897r-12,-28l11348,1841r-14,-26l11316,1783r-19,-32l11278,1719r-19,-32l11251,1675r2,-6l11276,1657r10,-6l11305,1641r28,l11325,1631r-10,-6l11303,1623xm11836,1901r-105,l11735,1903r1,8l11735,1915r-10,2l11853,1917r-6,-6l11836,1901xm11610,1805r-34,2l11556,1811r-19,8l11521,1831r-14,16l11501,1859r-5,12l11493,1883r-3,14l11831,1897r-9,-8l11589,1889r-4,-2l11582,1877r3,-4l11589,1871r209,l11758,1847r-50,-22l11676,1815r-33,-8l11610,1805xm11798,1871r-204,l11597,1873r2,4l11600,1883r-2,2l11589,1889r233,l11805,1875r-7,-4xe" fillcolor="#4eeb6c" stroked="f">
              <v:stroke joinstyle="round"/>
              <v:formulas/>
              <v:path arrowok="t" o:connecttype="segments"/>
            </v:shape>
            <v:shape id="_x0000_s1055" style="position:absolute;left:11334;top:1781;width:19;height:18" coordorigin="11335,1781" coordsize="19,18" path="m11347,1781r-6,2l11338,1785r-3,3l11338,1797r4,2l11351,1796r2,-3l11351,1783r-4,-2xe" fillcolor="#46e479" stroked="f">
              <v:path arrowok="t"/>
            </v:shape>
            <v:shape id="_x0000_s1054" style="position:absolute;left:11342;top:2311;width:18;height:18" coordorigin="11343,2311" coordsize="18,18" path="m11354,2311r-5,l11345,2313r-2,3l11345,2325r3,3l11358,2326r2,-4l11358,2312r-4,-1xe" fillcolor="#46e478" stroked="f">
              <v:path arrowok="t"/>
            </v:shape>
            <v:shape id="_x0000_s1053" style="position:absolute;left:11308;top:1696;width:354;height:322" coordorigin="11308,1697" coordsize="354,322" o:spt="100" adj="0,,0" path="m11325,1708r-1,-4l11323,1699r-3,-2l11311,1699r-3,3l11311,1712r3,2l11324,1712r1,-4xm11662,2011r-3,-9l11656,2000r-5,1l11647,2003r-3,3l11647,2015r4,3l11660,2014r2,-3xe" fillcolor="#48e774" stroked="f">
              <v:stroke joinstyle="round"/>
              <v:formulas/>
              <v:path arrowok="t" o:connecttype="segments"/>
            </v:shape>
            <v:shape id="_x0000_s1052" style="position:absolute;left:11360;top:1889;width:415;height:264" coordorigin="11361,1889" coordsize="415,264" o:spt="100" adj="0,,0" path="m11378,2147r-3,-10l11372,2135r-10,3l11361,2142r3,10l11368,2152r4,l11376,2150r2,-3xm11430,1901r-1,-5l11428,1892r-3,-3l11415,1891r-2,3l11415,1904r3,2l11428,1904r2,-3xm11775,2071r-1,-4l11773,2062r-3,-2l11760,2063r-2,3l11761,2075r3,2l11773,2075r2,-4xe" fillcolor="#49e871" stroked="f">
              <v:stroke joinstyle="round"/>
              <v:formulas/>
              <v:path arrowok="t" o:connecttype="segments"/>
            </v:shape>
            <w10:wrap anchorx="page" anchory="page"/>
          </v:group>
        </w:pict>
      </w:r>
      <w:r>
        <w:pict w14:anchorId="33BB3C5E">
          <v:group id="_x0000_s1035" style="position:absolute;margin-left:22.15pt;margin-top:13.1pt;width:574.55pt;height:78.5pt;z-index:-15889408;mso-position-horizontal-relative:page;mso-position-vertical-relative:page" coordorigin="443,262" coordsize="11491,1570">
            <v:shape id="_x0000_s1050" style="position:absolute;left:10948;top:262;width:986;height:1106" coordorigin="10949,262" coordsize="986,1106" o:spt="100" adj="0,,0" path="m11646,664r-25,l11623,668r,8l11623,680r,24l11623,710r1,14l11626,748r-2,4l11620,756r-8,10l11605,774r-7,10l11591,794r-37,54l11521,906r-30,60l11465,1028r-13,42l11449,1112r5,42l11470,1194r28,48l11533,1282r41,36l11619,1350r23,12l11666,1368r25,l11716,1364r16,-8l11746,1348r13,-10l11771,1328r15,-14l11681,1314r-5,-6l11672,1304r,-4l11681,1290r129,l11843,1248r23,-34l11698,1214r-17,-2l11679,1206r-99,l11576,1202r-4,-4l11572,1192r8,-8l11679,1184r,-20l11679,1140r1,-4l11679,1116r-9,-10l11645,1102r-31,-4l11609,1096r-2,-14l11611,1078r17,-6l11650,1072r14,-4l11675,1062r5,-10l11681,1040r-137,l11539,1036r-4,-4l11534,1026r10,-8l11680,1018r-1,-14l11677,994r-4,-12l11666,972r-5,-2l11621,970r-23,-8l11598,948r11,-4l11621,942r12,-4l11644,932r11,-6l11667,916r7,-12l11677,890r-2,-16l11662,824r-9,-50l11648,724r,-52l11646,664xm11810,1290r-129,l11686,1292r4,4l11694,1300r,4l11686,1312r-5,2l11786,1314r24,-24xm11728,1156r-9,2l11713,1164r-4,10l11707,1184r-2,8l11702,1208r-4,6l11866,1214r6,-10l11890,1168r-125,l11755,1166r-8,-4l11739,1160r-11,-4xm11679,1184r-93,l11591,1188r3,4l11595,1198r-9,8l11679,1206r,-22xm11759,1028r-16,4l11731,1038r-9,12l11719,1066r-1,10l11718,1088r-2,26l11722,1124r25,12l11758,1142r18,8l11781,1152r-4,16l11890,1168r6,-12l11907,1122r-70,l11832,1116r-4,-4l11828,1108r8,-10l11915,1098r3,-10l11926,1050r-102,l11819,1048r-5,-2l11801,1038r-14,-6l11759,1028xm11915,1098r-73,l11846,1102r4,4l11851,1112r-5,4l11842,1120r-5,2l11907,1122r8,-24xm11927,874r-121,l11812,886r-4,4l11803,892r-10,8l11781,904r-12,4l11757,910r-23,12l11722,940r-2,20l11730,984r6,8l11745,996r10,l11773,1000r17,4l11806,1012r15,10l11823,1024r3,l11833,1032r,6l11824,1050r102,l11931,1020r3,-54l11844,966r-7,-8l11836,952r6,-4l11846,944r88,l11928,882r-1,-8xm11680,1018r-131,l11557,1028r-1,4l11553,1036r-5,4l11681,1040r1,-4l11681,1026r-1,-8xm11422,460r-82,8l11264,488r-71,32l11127,564r-61,56l11029,664r-31,50l10974,766r-19,54l10949,860r6,36l10972,926r30,28l11041,978r40,18l11123,1012r43,10l11220,1026r50,-8l11316,996r42,-34l11377,942r12,-14l11147,928r-4,-4l11138,920r,-6l11146,906r189,l11331,900r-1,-4l11339,888r84,l11430,880r16,-22l11236,858r-4,-4l11225,840r-120,l11099,838r-4,-12l11096,822r7,-6l11036,816r-5,-2l11026,812r-4,-6l11022,800r9,-8l11131,792r4,-8l11133,774r-8,-8l11113,754r-10,-12l11102,734r13,-10l11238,724r2,-12l11238,698r-7,-14l11223,672r-11,-10l11200,652r-6,-4l11189,644r9,-16l11340,628r,-6l11339,610r2,-14l11342,590r1,-4l11567,586r-1,-2l11566,580r-304,l11253,572r,-6l11262,558r185,l11447,556r8,-10l11559,546r-4,-10l11545,518r-15,-18l11506,482r-26,-12l11452,462r-30,-2xm11643,966r-22,4l11661,970r-5,-2l11643,966xm11934,944r-83,l11855,948r4,6l11859,958r-10,8l11934,966r,-14l11934,944xm11335,906r-183,l11157,908r3,6l11161,920r-9,8l11389,928r6,-6l11405,910r-66,l11335,906xm11423,888r-79,l11354,896r-1,6l11348,906r-4,4l11405,910r8,-10l11423,888xm11875,286r-47,l11839,292r36,24l11887,322r2,8l11881,342r-15,20l11837,404r-15,20l11791,470r-31,46l11733,564r-24,50l11693,666r-6,54l11691,772r12,54l11706,836r2,10l11712,854r6,14l11728,878r12,4l11754,884r11,l11785,880r10,-4l11801,874r126,l11920,840r-11,-40l11908,798r-114,l11785,788r1,-4l11793,774r105,l11892,760r-23,-36l11850,704r-20,-14l11818,684r-102,l11717,672r3,-10l11723,650r3,-10l11745,594r24,-44l11795,508r28,-42l11843,438r40,-56l11903,354r6,-16l11910,324r-5,-14l11894,298r-13,-8l11875,286xm11313,752r-16,2l11261,766r-13,8l11241,784r-2,12l11242,810r4,10l11251,830r1,18l11251,854r-15,4l11446,858r15,-20l11479,812r-116,l11358,806r-10,-12l11345,786r-3,-10l11335,762r-10,-8l11313,752xm11194,806r-10,l11172,810r-39,18l11117,836r-3,2l11105,840r120,l11224,838r-6,-10l11212,820r-9,-8l11194,806xm11131,792r-95,l11045,800r-1,6l11036,816r67,l11108,812r7,-6l11123,800r8,-8xm11622,642r-16,4l11559,666r-49,18l11460,696r-51,10l11395,710r-11,10l11376,730r-4,16l11372,752r,20l11373,782r1,12l11375,798r2,8l11363,812r116,l11490,796r27,-44l11541,706r2,-6l11547,698r5,-2l11584,684r15,-8l11614,670r7,-6l11646,664r-1,-8l11635,646r-13,-4xm11898,774r-99,l11804,778r4,4l11807,788r-3,6l11799,798r109,l11898,774xm11238,724r-123,l11119,728r5,4l11132,740r24,18l11165,766r11,2l11198,756r12,-6l11222,744r10,-10l11238,724xm11340,628r-135,l11212,632r9,4l11229,642r8,6l11245,656r7,6l11258,670r6,10l11275,694r13,6l11303,702r19,-6l11334,688r8,-10l11345,664r-1,-16l11341,636r-1,-8xm11780,672r-16,l11748,674r-16,4l11716,684r102,l11807,678r-27,-6xm11567,586r-210,l11359,590r,6l11361,610r2,12l11368,636r7,12l11384,658r12,4l11410,664r56,-8l11520,640r50,-24l11608,588r-41,l11567,586xm11829,262r-14,l11801,268r-10,10l11786,286r-5,8l11776,304r-34,58l11707,422r-37,58l11628,534r-13,14l11600,564r-15,12l11567,588r41,l11616,582r27,-28l11668,524r22,-32l11712,460r25,-40l11760,380r23,-40l11807,300r7,-10l11820,286r55,l11843,266r-14,-4xm11447,558r-179,l11272,562r4,6l11275,572r-3,4l11267,580r299,l11566,578r-2,-8l11457,570r-9,-10l11447,558xm11559,546r-98,l11466,550r3,4l11470,560r-8,8l11457,570r107,l11562,556r-3,-10xe" fillcolor="#4eeb6c" stroked="f">
              <v:stroke joinstyle="round"/>
              <v:formulas/>
              <v:path arrowok="t" o:connecttype="segments"/>
            </v:shape>
            <v:shape id="_x0000_s1049" style="position:absolute;left:11732;top:445;width:24;height:24" coordorigin="11732,445" coordsize="24,24" path="m11741,445r-9,10l11732,460r9,9l11746,469r9,-9l11755,454r-5,-5l11746,447r-5,-2xe" fillcolor="#46e479" stroked="f">
              <v:path arrowok="t"/>
            </v:shape>
            <v:shape id="_x0000_s1048" style="position:absolute;left:11148;top:776;width:24;height:24" coordorigin="11149,776" coordsize="24,24" path="m11159,776r-9,8l11149,790r8,9l11163,800r10,-9l11171,786r-2,-5l11164,777r-5,-1xe" fillcolor="#46e478" stroked="f">
              <v:path arrowok="t"/>
            </v:shape>
            <v:shape id="_x0000_s1047" style="position:absolute;left:11678;top:363;width:155;height:582" coordorigin="11678,363" coordsize="155,582" o:spt="100" adj="0,,0" path="m11701,936r,-5l11697,926r-5,-3l11687,921r-8,10l11678,936r10,8l11693,944r8,-8xm11833,373r-8,-9l11819,363r-9,10l11809,378r9,9l11823,386r5,-4l11832,378r1,-5xe" fillcolor="#48e774" stroked="f">
              <v:stroke joinstyle="round"/>
              <v:formulas/>
              <v:path arrowok="t" o:connecttype="segments"/>
            </v:shape>
            <v:shape id="_x0000_s1046" style="position:absolute;left:11354;top:596;width:350;height:511" coordorigin="11354,597" coordsize="350,511" o:spt="100" adj="0,,0" path="m11378,698r-10,-9l11363,690r-9,10l11356,704r3,4l11364,712r4,l11377,704r1,-6xm11683,607r-8,-9l11670,597r-10,8l11660,610r8,10l11673,619r6,-3l11682,612r1,-5xm11704,1094r-9,-9l11690,1085r-8,9l11681,1098r9,9l11695,1107r4,-4l11704,1098r,-4xe" fillcolor="#49e871" stroked="f">
              <v:stroke joinstyle="round"/>
              <v:formulas/>
              <v:path arrowok="t" o:connecttype="segments"/>
            </v:shape>
            <v:shape id="_x0000_s1045" style="position:absolute;left:2078;top:887;width:431;height:612" coordorigin="2078,887" coordsize="431,612" path="m2509,887r-431,l2078,1009r146,l2224,1499r140,l2364,1009r145,l2509,887xe" fillcolor="#00126b" stroked="f">
              <v:path arrowok="t"/>
            </v:shape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44" type="#_x0000_t75" style="position:absolute;left:2511;top:1107;width:333;height:393">
              <v:imagedata r:id="rId5" o:title=""/>
            </v:shape>
            <v:shape id="_x0000_s1043" style="position:absolute;left:2848;top:1107;width:2325;height:586" coordorigin="2848,1108" coordsize="2325,586" o:spt="100" adj="0,,0" path="m3294,1119r-129,l3165,1310r-6,36l3140,1374r-28,19l3077,1399r-36,-6l3012,1374r-18,-28l2988,1310r7,-36l3014,1245r28,-18l3077,1220r35,7l3140,1245r19,29l3165,1310r,-191l3162,1119r,36l3137,1135r-29,-15l3074,1111r-36,-3l2961,1124r-60,43l2862,1231r-14,79l2862,1388r39,64l2961,1496r77,15l3075,1507r34,-11l3138,1479r24,-22l3164,1457r,43l3294,1500r,-43l3294,1399r,-179l3294,1155r,-36xm3793,1249r-17,-67l3735,1139r-54,-24l3625,1108r-30,4l3566,1122r-26,17l3516,1159r-1,l3515,1119r-132,l3383,1500r132,l3515,1285r6,-28l3539,1233r25,-16l3593,1210r28,7l3643,1233r13,24l3661,1285r,215l3793,1500r,-251xm4171,1381r-11,-49l4132,1297r-38,-23l4055,1259r-23,-7l4013,1245r-13,-9l3995,1223r3,-11l4005,1205r13,-4l4036,1200r24,l4077,1203r17,7l4121,1224r43,-86l4154,1133r-26,-10l4087,1113r-51,-5l3968,1116r-53,24l3882,1178r-12,53l3876,1268r18,28l3919,1318r28,17l3978,1348r28,11l4025,1370r7,17l4028,1401r-10,9l4005,1413r-14,1l3966,1413r-19,-4l3927,1396r-31,-26l3843,1460r10,8l3882,1486r46,17l3990,1511r61,-4l4110,1488r43,-39l4171,1381xm4682,1309r-14,-78l4661,1220r-32,-53l4622,1162r-53,-38l4542,1118r,191l4535,1346r-19,28l4488,1393r-35,6l4418,1393r-28,-19l4371,1346r-6,-37l4371,1273r19,-28l4418,1227r35,-7l4489,1227r29,18l4536,1273r6,36l4542,1118r-50,-10l4455,1112r-34,11l4392,1141r-24,21l4366,1162r,-43l4236,1119r,574l4368,1693r,-229l4393,1484r29,15l4456,1508r36,3l4569,1495r44,-31l4629,1452r32,-53l4668,1388r14,-79xm5173,1310r-12,-67l5148,1220r-19,-32l5080,1145r-47,-21l5033,1310r-6,36l5008,1374r-28,19l4945,1399r-37,-6l4880,1374r-18,-28l4856,1310r7,-36l4882,1245r28,-18l4945,1220r34,7l5007,1245r19,29l5033,1310r,-186l5018,1118r-72,-10l4872,1118r-63,27l4760,1188r-33,55l4716,1310r11,66l4757,1432r48,42l4869,1502r77,9l5020,1502r62,-28l5131,1432r18,-33l5162,1376r11,-66xe" fillcolor="#00126b" stroked="f">
              <v:stroke joinstyle="round"/>
              <v:formulas/>
              <v:path arrowok="t" o:connecttype="segments"/>
            </v:shape>
            <v:shape id="_x0000_s1042" type="#_x0000_t75" style="position:absolute;left:5233;top:1107;width:333;height:393">
              <v:imagedata r:id="rId6" o:title=""/>
            </v:shape>
            <v:shape id="_x0000_s1041" style="position:absolute;left:5570;top:876;width:3419;height:636" coordorigin="5570,876" coordsize="3419,636" o:spt="100" adj="0,,0" path="m5852,1488r-29,-95l5819,1381r-15,12l5787,1393r-14,-3l5764,1380r-5,-16l5757,1340r,-121l5837,1219r,-100l5757,1119r,-142l5625,977r,142l5570,1119r,100l5625,1219r,147l5631,1417r20,47l5691,1498r64,13l5787,1511r21,-3l5827,1501r25,-13xm6313,1119r-128,l6185,1310r-7,36l6160,1374r-28,19l6096,1399r-36,-6l6032,1374r-18,-28l6007,1310r7,-36l6033,1245r28,-18l6096,1220r35,7l6159,1245r19,29l6185,1310r,-191l6182,1119r,36l6156,1135r-29,-15l6094,1111r-37,-3l5980,1124r-60,43l5881,1231r-14,79l5881,1388r39,64l5980,1496r77,15l6094,1507r34,-11l6158,1479r24,-22l6183,1457r,43l6313,1500r,-43l6313,1399r,-179l6313,1155r,-36xm6646,1488r-29,-95l6613,1381r-15,12l6581,1393r-14,-3l6558,1380r-5,-16l6551,1340r,-121l6631,1219r,-100l6551,1119r,-142l6419,977r,142l6365,1119r,100l6419,1219r,147l6425,1417r20,47l6485,1498r65,13l6582,1511r20,-3l6621,1501r25,-13xm6822,1119r-131,l6691,1500r131,l6822,1119xm6836,962r-6,-31l6813,906r-24,-16l6758,883r-30,7l6703,906r-17,25l6680,962r6,30l6703,1017r25,16l6758,1040r31,-7l6813,1017r17,-25l6836,962xm7344,1310r-11,-67l7320,1220r-19,-32l7252,1145r-47,-21l7205,1310r-7,36l7180,1374r-28,19l7116,1399r-36,-6l7052,1374r-18,-28l7027,1310r7,-36l7053,1245r28,-18l7116,1220r35,7l7179,1245r19,29l7205,1310r,-186l7189,1118r-72,-10l7044,1118r-63,27l6931,1188r-32,55l6888,1310r10,66l6929,1432r48,42l7040,1502r77,9l7191,1502r63,-28l7302,1432r19,-33l7333,1376r11,-66xm7814,1249r-16,-67l7757,1139r-55,-24l7647,1108r-31,4l7588,1122r-27,17l7538,1159r-2,l7536,1119r-131,l7405,1500r131,l7536,1285r7,-28l7560,1233r25,-16l7614,1210r29,7l7664,1233r14,24l7683,1285r,215l7814,1500r,-251xm8518,1314r-13,-56l8472,1211r-47,-37l8374,1147r-49,-22l8284,1104r-27,-22l8246,1058r5,-23l8265,1018r23,-11l8319,1003r38,1l8382,1008r25,13l8443,1045r57,-111l8486,925r-40,-20l8386,885r-76,-9l8237,889r-64,38l8127,986r-17,77l8118,1110r22,42l8177,1190r49,31l8279,1246r44,22l8353,1292r12,30l8355,1355r-23,18l8303,1381r-27,1l8235,1381r-29,-8l8174,1353r-48,-40l8056,1430r16,13l8118,1471r72,28l8287,1511r70,-6l8420,1484r51,-37l8505,1390r13,-76xm8989,1119r-132,l8857,1300r-4,48l8840,1380r-23,19l8782,1404r-35,-5l8724,1380r-13,-32l8707,1300r,-181l8576,1119r,213l8588,1414r37,56l8690,1501r92,10l8875,1501r64,-31l8976,1414r13,-82l8989,1119xe" fillcolor="#00126b" stroked="f">
              <v:stroke joinstyle="round"/>
              <v:formulas/>
              <v:path arrowok="t" o:connecttype="segments"/>
            </v:shape>
            <v:shape id="_x0000_s1040" type="#_x0000_t75" style="position:absolute;left:9070;top:1107;width:333;height:393">
              <v:imagedata r:id="rId7" o:title=""/>
            </v:shape>
            <v:shape id="_x0000_s1039" style="position:absolute;left:9380;top:1107;width:1411;height:586" coordorigin="9381,1108" coordsize="1411,586" o:spt="100" adj="0,,0" path="m9879,1119r-156,l9630,1326r-93,-207l9381,1119r204,381l9674,1500r205,-381xm10292,1310r-7,-55l10282,1238r-22,-45l10254,1181r-44,-40l10164,1120r,135l10019,1255r6,-24l10039,1211r23,-13l10092,1193r27,4l10140,1209r16,19l10164,1255r,-135l10154,1116r-66,-8l10007,1124r-67,43l9895,1231r-16,79l9895,1388r45,64l10007,1495r81,16l10149,1506r54,-17l10249,1458r37,-46l10275,1407r-84,-43l10169,1385r-21,13l10126,1405r-28,2l10071,1403r-27,-14l10024,1365r-9,-37l10292,1328r,-5l10292,1310xm10791,1119r-152,l10549,1314r-106,-195l10291,1119r181,322l10340,1693r152,l10791,1119xe" fillcolor="#00126b" stroked="f">
              <v:stroke joinstyle="round"/>
              <v:formulas/>
              <v:path arrowok="t" o:connecttype="segments"/>
            </v:shape>
            <v:shape id="_x0000_s1038" type="#_x0000_t75" style="position:absolute;left:443;top:538;width:10555;height:1293">
              <v:imagedata r:id="rId8" o:title=""/>
            </v:shape>
            <v:shape id="_x0000_s1037" type="#_x0000_t202" style="position:absolute;left:2395;top:304;width:3254;height:264" filled="f" stroked="f">
              <v:textbox inset="0,0,0,0">
                <w:txbxContent>
                  <w:p w14:paraId="3DA32B9B" w14:textId="77777777" w:rsidR="00EA32ED" w:rsidRDefault="00000000">
                    <w:pPr>
                      <w:tabs>
                        <w:tab w:val="left" w:pos="3233"/>
                      </w:tabs>
                      <w:spacing w:line="258" w:lineRule="exact"/>
                    </w:pPr>
                    <w:r>
                      <w:rPr>
                        <w:w w:val="95"/>
                      </w:rPr>
                      <w:t>Name:</w:t>
                    </w:r>
                    <w:r>
                      <w:rPr>
                        <w:spacing w:val="-16"/>
                      </w:rPr>
                      <w:t xml:space="preserve"> </w:t>
                    </w:r>
                    <w:r>
                      <w:rPr>
                        <w:w w:val="77"/>
                        <w:u w:val="single"/>
                      </w:rPr>
                      <w:t xml:space="preserve"> </w:t>
                    </w:r>
                    <w:r>
                      <w:rPr>
                        <w:u w:val="single"/>
                      </w:rPr>
                      <w:tab/>
                    </w:r>
                  </w:p>
                </w:txbxContent>
              </v:textbox>
            </v:shape>
            <v:shape id="_x0000_s1036" type="#_x0000_t202" style="position:absolute;left:7390;top:304;width:3188;height:264" filled="f" stroked="f">
              <v:textbox inset="0,0,0,0">
                <w:txbxContent>
                  <w:p w14:paraId="40414A29" w14:textId="77777777" w:rsidR="00EA32ED" w:rsidRDefault="00000000">
                    <w:pPr>
                      <w:tabs>
                        <w:tab w:val="left" w:pos="3167"/>
                      </w:tabs>
                      <w:spacing w:line="258" w:lineRule="exact"/>
                    </w:pPr>
                    <w:r>
                      <w:t>Date:</w:t>
                    </w:r>
                    <w:r>
                      <w:rPr>
                        <w:spacing w:val="-16"/>
                      </w:rPr>
                      <w:t xml:space="preserve"> </w:t>
                    </w:r>
                    <w:r>
                      <w:rPr>
                        <w:w w:val="77"/>
                        <w:u w:val="single"/>
                      </w:rPr>
                      <w:t xml:space="preserve"> </w:t>
                    </w:r>
                    <w:r>
                      <w:rPr>
                        <w:u w:val="single"/>
                      </w:rPr>
                      <w:tab/>
                    </w:r>
                  </w:p>
                </w:txbxContent>
              </v:textbox>
            </v:shape>
            <w10:wrap anchorx="page" anchory="page"/>
          </v:group>
        </w:pict>
      </w:r>
      <w:r>
        <w:pict w14:anchorId="3107BBFD">
          <v:group id="_x0000_s1029" style="position:absolute;margin-left:558.65pt;margin-top:140.1pt;width:32.5pt;height:36.5pt;z-index:15732224;mso-position-horizontal-relative:page;mso-position-vertical-relative:page" coordorigin="11173,2802" coordsize="650,730">
            <v:shape id="_x0000_s1034" style="position:absolute;left:11173;top:2802;width:650;height:730" coordorigin="11173,2802" coordsize="650,730" o:spt="100" adj="0,,0" path="m11633,3070r-15,l11617,3078r,16l11617,3100r1,8l11619,3120r,4l11618,3126r-9,12l11602,3146r-6,8l11572,3190r-22,38l11530,3268r-17,40l11505,3336r-3,28l11506,3392r10,26l11535,3450r23,26l11585,3500r30,20l11630,3528r16,4l11662,3532r17,-2l11689,3526r9,-6l11707,3512r8,-6l11725,3496r-70,l11653,3494r-4,-4l11650,3486r6,-4l11739,3482r2,-2l11763,3454r15,-24l11656,3430r-2,-4l11589,3426r-3,-4l11584,3420r,-4l11589,3410r65,l11654,3400r1,-18l11655,3378r-1,-12l11648,3360r-16,-2l11611,3354r-3,l11607,3348r,-4l11609,3342r12,-4l11628,3338r22,-2l11657,3328r-1,-12l11565,3316r-3,-2l11559,3310r,-2l11565,3302r90,l11655,3296r-4,-22l11646,3270r-30,l11605,3266r-4,-2l11601,3256r4,-2l11619,3250r10,-4l11638,3242r8,-8l11651,3226r2,-8l11651,3206r-8,-32l11637,3140r-3,-32l11634,3074r-1,-4xm11739,3482r-80,l11661,3484r3,4l11664,3490r-5,6l11725,3496r14,-14xm11683,3390r-6,4l11674,3404r-3,12l11669,3428r-2,2l11778,3430r4,-6l11793,3400r-88,l11699,3398r-16,-8xm11654,3410r-65,l11593,3412r3,2l11598,3416r1,4l11593,3426r61,l11654,3410xm11720,3308r-28,l11681,3318r-1,22l11680,3348r-1,16l11683,3372r16,8l11707,3384r11,4l11721,3390r-2,10l11793,3400r4,-8l11805,3370r-47,l11755,3366r-3,-2l11752,3360r6,-6l11810,3354r2,-6l11817,3322r-71,l11732,3312r-12,-4xm11810,3354r-49,l11767,3360r,4l11765,3366r-3,4l11805,3370r5,-16xm11817,3206r-79,l11742,3214r-3,4l11727,3226r-10,2l11706,3232r-15,6l11682,3250r-1,14l11688,3278r4,6l11697,3288r7,l11727,3292r11,6l11748,3304r1,2l11751,3306r5,6l11756,3316r-6,6l11817,3322r3,-18l11822,3268r-59,l11758,3262r,-4l11761,3256r4,-4l11822,3252r-4,-40l11817,3206xm11655,3302r-87,l11574,3308r-1,2l11571,3314r-3,2l11656,3316r,-12l11655,3302xm11485,2934r-67,8l11357,2962r-56,34l11250,3040r-24,28l11206,3100r-16,36l11177,3172r-4,26l11177,3222r12,20l11208,3260r26,16l11260,3288r28,10l11316,3304r36,2l11385,3302r30,-14l11443,3264r12,-12l11464,3242r-160,l11301,3240r-3,-2l11298,3234r5,-6l11428,3228r-3,-4l11424,3222r6,-6l11485,3216r5,-6l11501,3196r-139,l11360,3194r-6,-10l11276,3184r-4,-2l11269,3176r1,-4l11275,3168r-48,l11224,3166r-2,-4l11221,3158r6,-6l11298,3152r,-8l11281,3128r-6,-8l11274,3116r9,-8l11366,3108r2,-6l11359,3078r-9,-10l11335,3058r-4,-2l11337,3044r94,l11429,3036r3,-16l11433,3016r147,l11580,3014r-201,l11374,3008r,-4l11380,2998r121,l11507,2990r68,l11573,2984r-7,-12l11556,2960r-16,-12l11523,2940r-19,-4l11485,2934xm11643,3268r-20,l11616,3270r30,l11643,3268xm11822,3252r-57,l11767,3254r3,2l11773,3260r,2l11767,3268r55,l11822,3260r,-4l11822,3252xm11428,3228r-121,l11310,3230r3,4l11313,3236r-6,6l11464,3242r3,-4l11474,3230r-44,l11428,3228xm11485,3216r-52,l11440,3222r-1,2l11436,3228r-3,2l11474,3230r5,-6l11485,3216xm11779,2816r-30,l11768,2828r8,6l11791,2844r1,4l11787,2856r-9,14l11758,2896r-9,14l11728,2940r-20,32l11690,3002r-16,34l11664,3070r-4,36l11662,3140r8,34l11672,3182r2,6l11680,3208r10,6l11713,3214r9,-4l11734,3208r4,-2l11817,3206r-4,-22l11806,3158r-1,-2l11730,3156r-6,-6l11725,3148r5,-6l11799,3142r-4,-10l11779,3108r-12,-12l11754,3086r-8,-4l11679,3082r,-10l11682,3062r3,-10l11698,3022r16,-28l11731,2966r18,-28l11762,2920r27,-38l11802,2864r4,-10l11806,2844r-3,-10l11796,2828r-11,-8l11779,2816xm11418,3124r-23,6l11387,3132r-21,8l11361,3152r8,20l11372,3178r1,12l11372,3194r-10,2l11501,3196r10,-12l11523,3166r-77,l11443,3162r-7,-8l11434,3148r-7,-20l11418,3124xm11331,3160r-22,10l11298,3176r-14,6l11282,3182r-6,2l11354,3184r-4,-6l11339,3162r-8,-2xm11298,3152r-71,l11231,3154r6,4l11236,3162r-5,6l11275,3168r3,-2l11283,3162r15,-10xm11617,3054r-11,2l11575,3070r-32,12l11510,3090r-33,6l11463,3098r-10,10l11452,3130r,14l11454,3158r1,4l11446,3166r77,l11530,3156r18,-30l11563,3096r2,-4l11567,3090r4,-2l11581,3086r10,-4l11601,3076r15,-6l11633,3070r-1,-6l11626,3056r-9,-2xm11799,3142r-65,l11736,3144r3,2l11739,3150r-2,4l11733,3156r72,l11799,3142xm11366,3108r-83,l11285,3110r10,10l11302,3126r14,10l11323,3136r15,-6l11345,3126r19,-12l11366,3108xm11431,3044r-89,l11355,3052r7,4l11368,3062r5,6l11377,3072r4,6l11388,3088r8,4l11407,3094r12,-4l11432,3084r5,-10l11431,3046r,-2xm11721,3074r-11,l11689,3078r-10,4l11746,3082r-8,-4l11721,3074xm11580,3016r-138,l11443,3020r2,12l11446,3042r8,20l11464,3070r50,-8l11549,3052r33,-14l11608,3018r-27,l11580,3016xm11753,2802r-9,2l11735,2808r-7,6l11725,2820r-3,6l11718,2830r-22,40l11673,2908r-25,38l11621,2982r-9,10l11602,3002r-10,8l11581,3018r27,l11613,3014r18,-18l11647,2976r15,-20l11676,2934r16,-26l11708,2882r15,-28l11739,2828r6,-10l11749,2816r30,l11774,2812r-12,-6l11753,2802xm11501,2998r-118,l11386,3002r3,2l11388,3008r-2,2l11383,3012r-4,2l11580,3014r,-2l11579,3006r-71,l11502,3000r-1,-2xm11575,2990r-65,l11514,2992r2,4l11517,3000r-6,6l11579,3006r-2,-8l11575,2990xe" fillcolor="#4eeb6c" stroked="f">
              <v:stroke joinstyle="round"/>
              <v:formulas/>
              <v:path arrowok="t" o:connecttype="segments"/>
            </v:shape>
            <v:shape id="_x0000_s1033" style="position:absolute;left:11689;top:2923;width:16;height:16" coordorigin="11689,2924" coordsize="16,16" path="m11695,2924r-3,4l11689,2930r,4l11695,2939r4,1l11705,2934r-1,-4l11701,2927r-3,-2l11695,2924xe" fillcolor="#46e479" stroked="f">
              <v:path arrowok="t"/>
            </v:shape>
            <v:shape id="_x0000_s1032" style="position:absolute;left:11304;top:3142;width:16;height:16" coordorigin="11305,3142" coordsize="16,16" path="m11312,3142r-6,5l11305,3151r6,7l11314,3158r7,-6l11320,3149r-2,-4l11315,3143r-3,-1xe" fillcolor="#46e478" stroked="f">
              <v:path arrowok="t"/>
            </v:shape>
            <v:shape id="_x0000_s1031" style="position:absolute;left:11653;top:2870;width:102;height:383" coordorigin="11654,2870" coordsize="102,383" o:spt="100" adj="0,,0" path="m11669,3247r,-3l11666,3241r-3,-2l11659,3238r-5,6l11654,3248r6,5l11663,3253r6,-6xm11755,2877r-5,-7l11747,2870r-7,6l11740,2880r3,3l11746,2885r3,l11752,2883r3,-3l11755,2877xe" fillcolor="#48e774" stroked="f">
              <v:stroke joinstyle="round"/>
              <v:formulas/>
              <v:path arrowok="t" o:connecttype="segments"/>
            </v:shape>
            <v:shape id="_x0000_s1030" style="position:absolute;left:11440;top:3024;width:231;height:337" coordorigin="11440,3024" coordsize="231,337" o:spt="100" adj="0,,0" path="m11456,3091r-7,-6l11446,3086r-6,6l11441,3095r2,3l11447,3100r3,l11452,3097r3,-3l11456,3091xm11657,3031r-5,-6l11648,3024r-6,5l11642,3033r5,6l11650,3039r4,-2l11656,3034r1,-3xm11671,3352r-6,-7l11662,3345r-6,6l11656,3354r5,6l11665,3360r3,-2l11671,3354r,-2xe" fillcolor="#49e871" stroked="f">
              <v:stroke joinstyle="round"/>
              <v:formulas/>
              <v:path arrowok="t" o:connecttype="segments"/>
            </v:shape>
            <w10:wrap anchorx="page" anchory="page"/>
          </v:group>
        </w:pict>
      </w:r>
    </w:p>
    <w:p w14:paraId="130A086E" w14:textId="77777777" w:rsidR="00EA32ED" w:rsidRDefault="00EA32ED">
      <w:pPr>
        <w:pStyle w:val="BodyText"/>
        <w:rPr>
          <w:sz w:val="20"/>
        </w:rPr>
      </w:pPr>
    </w:p>
    <w:p w14:paraId="02F214D1" w14:textId="77777777" w:rsidR="00EA32ED" w:rsidRDefault="00EA32ED">
      <w:pPr>
        <w:pStyle w:val="BodyText"/>
        <w:spacing w:before="11"/>
      </w:pPr>
    </w:p>
    <w:p w14:paraId="1C1559E3" w14:textId="77777777" w:rsidR="00EA32ED" w:rsidRDefault="00000000">
      <w:pPr>
        <w:ind w:right="999"/>
        <w:jc w:val="right"/>
        <w:rPr>
          <w:rFonts w:ascii="Trebuchet MS"/>
          <w:sz w:val="18"/>
        </w:rPr>
      </w:pPr>
      <w:r>
        <w:rPr>
          <w:rFonts w:ascii="Trebuchet MS"/>
          <w:w w:val="95"/>
          <w:sz w:val="18"/>
        </w:rPr>
        <w:t>Funding</w:t>
      </w:r>
      <w:r>
        <w:rPr>
          <w:rFonts w:ascii="Trebuchet MS"/>
          <w:spacing w:val="-10"/>
          <w:w w:val="95"/>
          <w:sz w:val="18"/>
        </w:rPr>
        <w:t xml:space="preserve"> </w:t>
      </w:r>
      <w:r>
        <w:rPr>
          <w:rFonts w:ascii="Trebuchet MS"/>
          <w:w w:val="95"/>
          <w:sz w:val="18"/>
        </w:rPr>
        <w:t>provided</w:t>
      </w:r>
      <w:r>
        <w:rPr>
          <w:rFonts w:ascii="Trebuchet MS"/>
          <w:spacing w:val="-10"/>
          <w:w w:val="95"/>
          <w:sz w:val="18"/>
        </w:rPr>
        <w:t xml:space="preserve"> </w:t>
      </w:r>
      <w:r>
        <w:rPr>
          <w:rFonts w:ascii="Trebuchet MS"/>
          <w:w w:val="95"/>
          <w:sz w:val="18"/>
        </w:rPr>
        <w:t>by:</w:t>
      </w:r>
    </w:p>
    <w:p w14:paraId="7A2629A3" w14:textId="3AF186D9" w:rsidR="00EA32ED" w:rsidRDefault="00000000">
      <w:pPr>
        <w:pStyle w:val="BodyText"/>
        <w:spacing w:before="3"/>
        <w:rPr>
          <w:rFonts w:ascii="Trebuchet MS"/>
          <w:sz w:val="12"/>
        </w:rPr>
      </w:pPr>
      <w:r>
        <w:rPr>
          <w:noProof/>
        </w:rPr>
        <w:drawing>
          <wp:anchor distT="0" distB="0" distL="0" distR="0" simplePos="0" relativeHeight="4" behindDoc="0" locked="0" layoutInCell="1" allowOverlap="1" wp14:anchorId="07103A8E" wp14:editId="5ECF0B2C">
            <wp:simplePos x="0" y="0"/>
            <wp:positionH relativeFrom="page">
              <wp:posOffset>5708392</wp:posOffset>
            </wp:positionH>
            <wp:positionV relativeFrom="paragraph">
              <wp:posOffset>136992</wp:posOffset>
            </wp:positionV>
            <wp:extent cx="1538192" cy="352044"/>
            <wp:effectExtent l="0" t="0" r="0" b="0"/>
            <wp:wrapTopAndBottom/>
            <wp:docPr id="7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10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38192" cy="3520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EA32ED">
      <w:type w:val="continuous"/>
      <w:pgSz w:w="12240" w:h="15840"/>
      <w:pgMar w:top="260" w:right="640" w:bottom="0" w:left="8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930F3A"/>
    <w:multiLevelType w:val="hybridMultilevel"/>
    <w:tmpl w:val="9FE8210A"/>
    <w:lvl w:ilvl="0" w:tplc="CA4C54D0">
      <w:numFmt w:val="bullet"/>
      <w:lvlText w:val="•"/>
      <w:lvlJc w:val="left"/>
      <w:pPr>
        <w:ind w:left="428" w:hanging="146"/>
      </w:pPr>
      <w:rPr>
        <w:rFonts w:ascii="Tahoma" w:eastAsia="Tahoma" w:hAnsi="Tahoma" w:cs="Tahoma" w:hint="default"/>
        <w:w w:val="92"/>
        <w:sz w:val="22"/>
        <w:szCs w:val="22"/>
        <w:lang w:val="en-US" w:eastAsia="en-US" w:bidi="ar-SA"/>
      </w:rPr>
    </w:lvl>
    <w:lvl w:ilvl="1" w:tplc="32E2666A">
      <w:numFmt w:val="bullet"/>
      <w:lvlText w:val="•"/>
      <w:lvlJc w:val="left"/>
      <w:pPr>
        <w:ind w:left="1456" w:hanging="146"/>
      </w:pPr>
      <w:rPr>
        <w:rFonts w:hint="default"/>
        <w:lang w:val="en-US" w:eastAsia="en-US" w:bidi="ar-SA"/>
      </w:rPr>
    </w:lvl>
    <w:lvl w:ilvl="2" w:tplc="5DE22D7C">
      <w:numFmt w:val="bullet"/>
      <w:lvlText w:val="•"/>
      <w:lvlJc w:val="left"/>
      <w:pPr>
        <w:ind w:left="2492" w:hanging="146"/>
      </w:pPr>
      <w:rPr>
        <w:rFonts w:hint="default"/>
        <w:lang w:val="en-US" w:eastAsia="en-US" w:bidi="ar-SA"/>
      </w:rPr>
    </w:lvl>
    <w:lvl w:ilvl="3" w:tplc="686C7064">
      <w:numFmt w:val="bullet"/>
      <w:lvlText w:val="•"/>
      <w:lvlJc w:val="left"/>
      <w:pPr>
        <w:ind w:left="3528" w:hanging="146"/>
      </w:pPr>
      <w:rPr>
        <w:rFonts w:hint="default"/>
        <w:lang w:val="en-US" w:eastAsia="en-US" w:bidi="ar-SA"/>
      </w:rPr>
    </w:lvl>
    <w:lvl w:ilvl="4" w:tplc="260ABD32">
      <w:numFmt w:val="bullet"/>
      <w:lvlText w:val="•"/>
      <w:lvlJc w:val="left"/>
      <w:pPr>
        <w:ind w:left="4564" w:hanging="146"/>
      </w:pPr>
      <w:rPr>
        <w:rFonts w:hint="default"/>
        <w:lang w:val="en-US" w:eastAsia="en-US" w:bidi="ar-SA"/>
      </w:rPr>
    </w:lvl>
    <w:lvl w:ilvl="5" w:tplc="D4B0DBB0">
      <w:numFmt w:val="bullet"/>
      <w:lvlText w:val="•"/>
      <w:lvlJc w:val="left"/>
      <w:pPr>
        <w:ind w:left="5600" w:hanging="146"/>
      </w:pPr>
      <w:rPr>
        <w:rFonts w:hint="default"/>
        <w:lang w:val="en-US" w:eastAsia="en-US" w:bidi="ar-SA"/>
      </w:rPr>
    </w:lvl>
    <w:lvl w:ilvl="6" w:tplc="8A6CE0F8">
      <w:numFmt w:val="bullet"/>
      <w:lvlText w:val="•"/>
      <w:lvlJc w:val="left"/>
      <w:pPr>
        <w:ind w:left="6636" w:hanging="146"/>
      </w:pPr>
      <w:rPr>
        <w:rFonts w:hint="default"/>
        <w:lang w:val="en-US" w:eastAsia="en-US" w:bidi="ar-SA"/>
      </w:rPr>
    </w:lvl>
    <w:lvl w:ilvl="7" w:tplc="4E8A8C0C">
      <w:numFmt w:val="bullet"/>
      <w:lvlText w:val="•"/>
      <w:lvlJc w:val="left"/>
      <w:pPr>
        <w:ind w:left="7672" w:hanging="146"/>
      </w:pPr>
      <w:rPr>
        <w:rFonts w:hint="default"/>
        <w:lang w:val="en-US" w:eastAsia="en-US" w:bidi="ar-SA"/>
      </w:rPr>
    </w:lvl>
    <w:lvl w:ilvl="8" w:tplc="19063E84">
      <w:numFmt w:val="bullet"/>
      <w:lvlText w:val="•"/>
      <w:lvlJc w:val="left"/>
      <w:pPr>
        <w:ind w:left="8708" w:hanging="146"/>
      </w:pPr>
      <w:rPr>
        <w:rFonts w:hint="default"/>
        <w:lang w:val="en-US" w:eastAsia="en-US" w:bidi="ar-SA"/>
      </w:rPr>
    </w:lvl>
  </w:abstractNum>
  <w:num w:numId="1" w16cid:durableId="2769154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tTA3NzM3NjYFcpV0lIJTi4sz8/NACgxrAREf32EsAAAA"/>
  </w:docVars>
  <w:rsids>
    <w:rsidRoot w:val="00EA32ED"/>
    <w:rsid w:val="00E5111B"/>
    <w:rsid w:val="00EA3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64"/>
    <o:shapelayout v:ext="edit">
      <o:idmap v:ext="edit" data="1"/>
    </o:shapelayout>
  </w:shapeDefaults>
  <w:decimalSymbol w:val="."/>
  <w:listSeparator w:val=","/>
  <w14:docId w14:val="7963AF1A"/>
  <w15:docId w15:val="{9B92DDBF-840B-434F-8876-34E00D1DF9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ahoma" w:eastAsia="Tahoma" w:hAnsi="Tahoma" w:cs="Tahom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79"/>
      <w:ind w:left="1045"/>
    </w:pPr>
    <w:rPr>
      <w:sz w:val="32"/>
      <w:szCs w:val="32"/>
    </w:rPr>
  </w:style>
  <w:style w:type="paragraph" w:styleId="ListParagraph">
    <w:name w:val="List Paragraph"/>
    <w:basedOn w:val="Normal"/>
    <w:uiPriority w:val="1"/>
    <w:qFormat/>
    <w:pPr>
      <w:spacing w:before="93"/>
      <w:ind w:left="428" w:hanging="147"/>
    </w:pPr>
  </w:style>
  <w:style w:type="paragraph" w:customStyle="1" w:styleId="TableParagraph">
    <w:name w:val="Table Paragraph"/>
    <w:basedOn w:val="Normal"/>
    <w:uiPriority w:val="1"/>
    <w:qFormat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</Words>
  <Characters>251</Characters>
  <Application>Microsoft Office Word</Application>
  <DocSecurity>0</DocSecurity>
  <Lines>2</Lines>
  <Paragraphs>1</Paragraphs>
  <ScaleCrop>false</ScaleCrop>
  <Company/>
  <LinksUpToDate>false</LinksUpToDate>
  <CharactersWithSpaces>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drew Holloway</cp:lastModifiedBy>
  <cp:revision>2</cp:revision>
  <dcterms:created xsi:type="dcterms:W3CDTF">2023-01-09T17:21:00Z</dcterms:created>
  <dcterms:modified xsi:type="dcterms:W3CDTF">2023-01-09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3-01-09T00:00:00Z</vt:filetime>
  </property>
</Properties>
</file>